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2FC9BE" w14:textId="1064038F" w:rsidR="00CD2787" w:rsidRPr="00BD5AA1" w:rsidRDefault="00ED33FC" w:rsidP="00D97F0A">
      <w:pPr>
        <w:spacing w:line="228" w:lineRule="auto"/>
        <w:ind w:right="-90"/>
        <w:rPr>
          <w:rFonts w:eastAsia="MS PGothic"/>
          <w:b/>
          <w:color w:val="808080" w:themeColor="background1" w:themeShade="80"/>
          <w:sz w:val="44"/>
          <w:szCs w:val="44"/>
        </w:rPr>
      </w:pPr>
      <w:r w:rsidRPr="00BD5AA1">
        <w:rPr>
          <w:rFonts w:eastAsia="MS PGothic"/>
          <w:b/>
          <w:bCs/>
          <w:noProof/>
          <w:color w:val="808080" w:themeColor="background1" w:themeShade="80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7E92E15" wp14:editId="43A1E43F">
                <wp:simplePos x="0" y="0"/>
                <wp:positionH relativeFrom="column">
                  <wp:posOffset>4201160</wp:posOffset>
                </wp:positionH>
                <wp:positionV relativeFrom="paragraph">
                  <wp:posOffset>45865</wp:posOffset>
                </wp:positionV>
                <wp:extent cx="2819400" cy="431800"/>
                <wp:effectExtent l="0" t="0" r="0" b="0"/>
                <wp:wrapNone/>
                <wp:docPr id="3" name="Text Box 3">
                  <a:hlinkClick xmlns:a="http://schemas.openxmlformats.org/drawingml/2006/main" r:id="rId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19400" cy="431800"/>
                        </a:xfrm>
                        <a:prstGeom prst="rect">
                          <a:avLst/>
                        </a:prstGeom>
                        <a:solidFill>
                          <a:srgbClr val="00BD32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D7FE517" w14:textId="77777777" w:rsidR="00ED33FC" w:rsidRPr="00F77802" w:rsidRDefault="00ED33FC" w:rsidP="00ED33FC">
                            <w:pPr>
                              <w:spacing w:line="360" w:lineRule="auto"/>
                              <w:jc w:val="center"/>
                              <w:rPr>
                                <w:rFonts w:eastAsia="MS PGothic"/>
                                <w:b/>
                                <w:bCs/>
                                <w:color w:val="00BD32"/>
                                <w:sz w:val="36"/>
                                <w:szCs w:val="36"/>
                              </w:rPr>
                            </w:pPr>
                            <w:r w:rsidRPr="00F77802">
                              <w:rPr>
                                <w:rFonts w:eastAsia="MS PGothic"/>
                                <w:b/>
                                <w:color w:val="FFFFFF" w:themeColor="background1"/>
                                <w:sz w:val="36"/>
                              </w:rPr>
                              <w:t xml:space="preserve">Smartsheet </w:t>
                            </w:r>
                            <w:r w:rsidRPr="00F77802">
                              <w:rPr>
                                <w:rFonts w:eastAsia="MS PGothic"/>
                                <w:b/>
                                <w:color w:val="FFFFFF" w:themeColor="background1"/>
                                <w:sz w:val="36"/>
                              </w:rPr>
                              <w:t>無料お試し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5400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E92E1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href="https://jp.smartsheet.com/try-it?trp=77760&amp;utm_language=JP&amp;utm_source=template-word&amp;utm_medium=content&amp;utm_campaign=ic-MA+Risk+Management+Plan-word-77760-jp&amp;lpa=ic+MA+Risk+Management+Plan+word+77760+jp" style="position:absolute;margin-left:330.8pt;margin-top:3.6pt;width:222pt;height:3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" o:button="t" fillcolor="#00bd32" stroked="f" strokeweight=".5pt">
                <v:fill o:detectmouseclick="t"/>
                <v:textbox inset="0,1.5mm,0,0">
                  <w:txbxContent>
                    <w:p w14:paraId="5D7FE517" w14:textId="77777777" w:rsidR="00ED33FC" w:rsidRPr="00F77802" w:rsidRDefault="00ED33FC" w:rsidP="00ED33FC">
                      <w:pPr>
                        <w:spacing w:line="360" w:lineRule="auto"/>
                        <w:jc w:val="center"/>
                        <w:rPr>
                          <w:rFonts w:eastAsia="MS PGothic"/>
                          <w:b/>
                          <w:bCs/>
                          <w:color w:val="00BD32"/>
                          <w:sz w:val="36"/>
                          <w:szCs w:val="36"/>
                        </w:rPr>
                      </w:pPr>
                      <w:r w:rsidRPr="00F77802">
                        <w:rPr>
                          <w:rFonts w:eastAsia="MS PGothic"/>
                          <w:b/>
                          <w:color w:val="FFFFFF" w:themeColor="background1"/>
                          <w:sz w:val="36"/>
                        </w:rPr>
                        <w:t xml:space="preserve">Smartsheet </w:t>
                      </w:r>
                      <w:r w:rsidRPr="00F77802">
                        <w:rPr>
                          <w:rFonts w:eastAsia="MS PGothic"/>
                          <w:b/>
                          <w:color w:val="FFFFFF" w:themeColor="background1"/>
                          <w:sz w:val="36"/>
                        </w:rPr>
                        <w:t>無料お試し</w:t>
                      </w:r>
                    </w:p>
                  </w:txbxContent>
                </v:textbox>
              </v:shape>
            </w:pict>
          </mc:Fallback>
        </mc:AlternateContent>
      </w:r>
      <w:r w:rsidRPr="00BD5AA1">
        <w:rPr>
          <w:rFonts w:eastAsia="MS PGothic"/>
          <w:b/>
          <w:color w:val="808080" w:themeColor="background1" w:themeShade="80"/>
          <w:sz w:val="44"/>
          <w:szCs w:val="44"/>
        </w:rPr>
        <w:t>合併および買収</w:t>
      </w:r>
      <w:r w:rsidRPr="00BD5AA1">
        <w:rPr>
          <w:rFonts w:eastAsia="MS PGothic"/>
          <w:b/>
          <w:color w:val="808080" w:themeColor="background1" w:themeShade="80"/>
          <w:sz w:val="44"/>
          <w:szCs w:val="44"/>
        </w:rPr>
        <w:t xml:space="preserve"> </w:t>
      </w:r>
    </w:p>
    <w:p w14:paraId="175B601C" w14:textId="77777777" w:rsidR="00F64E70" w:rsidRPr="00BD5AA1" w:rsidRDefault="00CD2787" w:rsidP="00D97F0A">
      <w:pPr>
        <w:spacing w:line="228" w:lineRule="auto"/>
        <w:ind w:right="-90"/>
        <w:rPr>
          <w:rFonts w:eastAsia="MS PGothic"/>
          <w:b/>
          <w:color w:val="808080" w:themeColor="background1" w:themeShade="80"/>
          <w:sz w:val="44"/>
          <w:szCs w:val="44"/>
        </w:rPr>
      </w:pPr>
      <w:r w:rsidRPr="00BD5AA1">
        <w:rPr>
          <w:rFonts w:eastAsia="MS PGothic"/>
          <w:b/>
          <w:color w:val="808080" w:themeColor="background1" w:themeShade="80"/>
          <w:sz w:val="44"/>
          <w:szCs w:val="44"/>
        </w:rPr>
        <w:t>プロジェクト</w:t>
      </w:r>
      <w:r w:rsidRPr="00BD5AA1">
        <w:rPr>
          <w:rFonts w:eastAsia="MS PGothic"/>
          <w:b/>
          <w:color w:val="808080" w:themeColor="background1" w:themeShade="80"/>
          <w:sz w:val="44"/>
          <w:szCs w:val="44"/>
        </w:rPr>
        <w:t xml:space="preserve"> </w:t>
      </w:r>
      <w:r w:rsidRPr="00BD5AA1">
        <w:rPr>
          <w:rFonts w:eastAsia="MS PGothic"/>
          <w:b/>
          <w:color w:val="808080" w:themeColor="background1" w:themeShade="80"/>
          <w:sz w:val="44"/>
          <w:szCs w:val="44"/>
        </w:rPr>
        <w:t>リスク管理計画</w:t>
      </w:r>
    </w:p>
    <w:tbl>
      <w:tblPr>
        <w:tblW w:w="11118" w:type="dxa"/>
        <w:tblLook w:val="04A0" w:firstRow="1" w:lastRow="0" w:firstColumn="1" w:lastColumn="0" w:noHBand="0" w:noVBand="1"/>
      </w:tblPr>
      <w:tblGrid>
        <w:gridCol w:w="1908"/>
        <w:gridCol w:w="1634"/>
        <w:gridCol w:w="2262"/>
        <w:gridCol w:w="5314"/>
      </w:tblGrid>
      <w:tr w:rsidR="00CD2787" w:rsidRPr="00F77802" w14:paraId="6101AAA9" w14:textId="77777777" w:rsidTr="00CD2787">
        <w:trPr>
          <w:trHeight w:val="428"/>
        </w:trPr>
        <w:tc>
          <w:tcPr>
            <w:tcW w:w="11118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782D3BC" w14:textId="77777777" w:rsidR="00CD2787" w:rsidRPr="00F77802" w:rsidRDefault="00CD2787" w:rsidP="00D97F0A">
            <w:pPr>
              <w:spacing w:line="228" w:lineRule="auto"/>
              <w:ind w:left="-109"/>
              <w:rPr>
                <w:rFonts w:eastAsia="MS PGothic" w:cs="Calibri"/>
                <w:b/>
                <w:bCs/>
                <w:color w:val="000000"/>
                <w:sz w:val="28"/>
                <w:szCs w:val="28"/>
              </w:rPr>
            </w:pPr>
            <w:r w:rsidRPr="00F77802">
              <w:rPr>
                <w:rFonts w:eastAsia="MS PGothic"/>
                <w:b/>
                <w:color w:val="000000"/>
                <w:sz w:val="28"/>
              </w:rPr>
              <w:t xml:space="preserve">M&amp;A </w:t>
            </w:r>
            <w:r w:rsidRPr="00F77802">
              <w:rPr>
                <w:rFonts w:eastAsia="MS PGothic"/>
                <w:b/>
                <w:color w:val="000000"/>
                <w:sz w:val="28"/>
              </w:rPr>
              <w:t>情報</w:t>
            </w:r>
          </w:p>
        </w:tc>
      </w:tr>
      <w:tr w:rsidR="00CD2787" w:rsidRPr="00F77802" w14:paraId="757B9E97" w14:textId="77777777" w:rsidTr="00CD2787">
        <w:trPr>
          <w:trHeight w:val="803"/>
        </w:trPr>
        <w:tc>
          <w:tcPr>
            <w:tcW w:w="190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17FD0DA8" w14:textId="77777777" w:rsidR="00CD2787" w:rsidRPr="00F77802" w:rsidRDefault="00CD2787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 xml:space="preserve">M&amp;A </w:t>
            </w:r>
            <w:r w:rsidRPr="00F77802">
              <w:rPr>
                <w:rFonts w:eastAsia="MS PGothic"/>
                <w:b/>
                <w:color w:val="000000"/>
                <w:sz w:val="18"/>
              </w:rPr>
              <w:t>名</w:t>
            </w:r>
          </w:p>
        </w:tc>
        <w:tc>
          <w:tcPr>
            <w:tcW w:w="9209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201ADF6" w14:textId="77777777" w:rsidR="00CD2787" w:rsidRPr="00F77802" w:rsidRDefault="00CD2787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Cs w:val="20"/>
              </w:rPr>
            </w:pPr>
            <w:r w:rsidRPr="00F77802">
              <w:rPr>
                <w:rFonts w:eastAsia="MS PGothic"/>
                <w:b/>
                <w:color w:val="000000"/>
              </w:rPr>
              <w:t> </w:t>
            </w:r>
          </w:p>
        </w:tc>
      </w:tr>
      <w:tr w:rsidR="00CD2787" w:rsidRPr="00F77802" w14:paraId="7B315B4E" w14:textId="77777777" w:rsidTr="00D97F0A">
        <w:trPr>
          <w:trHeight w:val="1264"/>
        </w:trPr>
        <w:tc>
          <w:tcPr>
            <w:tcW w:w="190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227FFA19" w14:textId="77777777" w:rsidR="00CD2787" w:rsidRPr="00F77802" w:rsidRDefault="00CD2787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 xml:space="preserve">M&amp;A </w:t>
            </w:r>
            <w:r w:rsidRPr="00F77802">
              <w:rPr>
                <w:rFonts w:eastAsia="MS PGothic"/>
                <w:b/>
                <w:color w:val="000000"/>
                <w:sz w:val="18"/>
              </w:rPr>
              <w:t>概要</w:t>
            </w:r>
          </w:p>
        </w:tc>
        <w:tc>
          <w:tcPr>
            <w:tcW w:w="9209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2AA52A5" w14:textId="77777777" w:rsidR="00CD2787" w:rsidRPr="00F77802" w:rsidRDefault="00CD2787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Cs w:val="20"/>
              </w:rPr>
            </w:pPr>
            <w:r w:rsidRPr="00F77802">
              <w:rPr>
                <w:rFonts w:eastAsia="MS PGothic"/>
                <w:b/>
                <w:color w:val="000000"/>
              </w:rPr>
              <w:t> </w:t>
            </w:r>
          </w:p>
        </w:tc>
      </w:tr>
      <w:tr w:rsidR="00CD2787" w:rsidRPr="00F77802" w14:paraId="5EFC5773" w14:textId="77777777" w:rsidTr="00CD2787">
        <w:trPr>
          <w:trHeight w:val="142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88B799" w14:textId="77777777" w:rsidR="00CD2787" w:rsidRPr="00F77802" w:rsidRDefault="00CD2787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Cs w:val="20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F83097" w14:textId="77777777" w:rsidR="00CD2787" w:rsidRPr="00F77802" w:rsidRDefault="00CD2787" w:rsidP="00D97F0A">
            <w:pPr>
              <w:spacing w:line="228" w:lineRule="auto"/>
              <w:ind w:firstLineChars="100" w:firstLine="200"/>
              <w:rPr>
                <w:rFonts w:eastAsia="MS PGothic" w:cs="Times New Roman"/>
                <w:szCs w:val="20"/>
              </w:rPr>
            </w:pPr>
          </w:p>
        </w:tc>
        <w:tc>
          <w:tcPr>
            <w:tcW w:w="2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6CD9B0" w14:textId="77777777" w:rsidR="00CD2787" w:rsidRPr="00F77802" w:rsidRDefault="00CD2787" w:rsidP="00D97F0A">
            <w:pPr>
              <w:spacing w:line="228" w:lineRule="auto"/>
              <w:ind w:firstLineChars="100" w:firstLine="200"/>
              <w:rPr>
                <w:rFonts w:eastAsia="MS PGothic" w:cs="Times New Roman"/>
                <w:szCs w:val="20"/>
              </w:rPr>
            </w:pPr>
          </w:p>
        </w:tc>
        <w:tc>
          <w:tcPr>
            <w:tcW w:w="5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E7FDB2" w14:textId="77777777" w:rsidR="00CD2787" w:rsidRPr="00F77802" w:rsidRDefault="00CD2787" w:rsidP="00D97F0A">
            <w:pPr>
              <w:spacing w:line="228" w:lineRule="auto"/>
              <w:ind w:firstLineChars="100" w:firstLine="200"/>
              <w:rPr>
                <w:rFonts w:eastAsia="MS PGothic" w:cs="Times New Roman"/>
                <w:szCs w:val="20"/>
              </w:rPr>
            </w:pPr>
          </w:p>
        </w:tc>
      </w:tr>
      <w:tr w:rsidR="00CD2787" w:rsidRPr="00F77802" w14:paraId="1E4F79D7" w14:textId="77777777" w:rsidTr="00CD2787">
        <w:trPr>
          <w:trHeight w:val="321"/>
        </w:trPr>
        <w:tc>
          <w:tcPr>
            <w:tcW w:w="354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11B3C30E" w14:textId="77777777" w:rsidR="00CD2787" w:rsidRPr="00F77802" w:rsidRDefault="00CD2787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 xml:space="preserve">M&amp;A </w:t>
            </w:r>
            <w:r w:rsidRPr="00F77802">
              <w:rPr>
                <w:rFonts w:eastAsia="MS PGothic"/>
                <w:b/>
                <w:color w:val="000000"/>
                <w:sz w:val="18"/>
              </w:rPr>
              <w:t>スポンサー名</w:t>
            </w:r>
          </w:p>
        </w:tc>
        <w:tc>
          <w:tcPr>
            <w:tcW w:w="226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384E9AB9" w14:textId="77777777" w:rsidR="00CD2787" w:rsidRPr="00F77802" w:rsidRDefault="00CD2787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電話</w:t>
            </w:r>
          </w:p>
        </w:tc>
        <w:tc>
          <w:tcPr>
            <w:tcW w:w="531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3A926C3F" w14:textId="77777777" w:rsidR="00CD2787" w:rsidRPr="00F77802" w:rsidRDefault="00CD2787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メール</w:t>
            </w:r>
            <w:r w:rsidRPr="00F77802">
              <w:rPr>
                <w:rFonts w:eastAsia="MS PGothic"/>
                <w:b/>
                <w:color w:val="000000"/>
                <w:sz w:val="18"/>
              </w:rPr>
              <w:t xml:space="preserve"> </w:t>
            </w:r>
            <w:r w:rsidRPr="00F77802">
              <w:rPr>
                <w:rFonts w:eastAsia="MS PGothic"/>
                <w:b/>
                <w:color w:val="000000"/>
                <w:sz w:val="18"/>
              </w:rPr>
              <w:t>アドレス</w:t>
            </w:r>
          </w:p>
        </w:tc>
      </w:tr>
      <w:tr w:rsidR="00CD2787" w:rsidRPr="00F77802" w14:paraId="0EA56F16" w14:textId="77777777" w:rsidTr="00CD2787">
        <w:trPr>
          <w:trHeight w:val="392"/>
        </w:trPr>
        <w:tc>
          <w:tcPr>
            <w:tcW w:w="354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A01F57C" w14:textId="77777777" w:rsidR="00CD2787" w:rsidRPr="00F77802" w:rsidRDefault="00CD2787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83381B7" w14:textId="77777777" w:rsidR="00CD2787" w:rsidRPr="00F77802" w:rsidRDefault="00CD2787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531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B044A5C" w14:textId="77777777" w:rsidR="00CD2787" w:rsidRPr="00F77802" w:rsidRDefault="00CD2787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CD2787" w:rsidRPr="00F77802" w14:paraId="4908959E" w14:textId="77777777" w:rsidTr="00CD2787">
        <w:trPr>
          <w:trHeight w:val="142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A3534A" w14:textId="77777777" w:rsidR="00CD2787" w:rsidRPr="00F77802" w:rsidRDefault="00CD2787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BF35D8" w14:textId="77777777" w:rsidR="00CD2787" w:rsidRPr="00F77802" w:rsidRDefault="00CD2787" w:rsidP="00D97F0A">
            <w:pPr>
              <w:spacing w:line="228" w:lineRule="auto"/>
              <w:rPr>
                <w:rFonts w:eastAsia="MS PGothic" w:cs="Times New Roman"/>
                <w:szCs w:val="20"/>
              </w:rPr>
            </w:pPr>
          </w:p>
        </w:tc>
        <w:tc>
          <w:tcPr>
            <w:tcW w:w="2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8171F8" w14:textId="77777777" w:rsidR="00CD2787" w:rsidRPr="00F77802" w:rsidRDefault="00CD2787" w:rsidP="00D97F0A">
            <w:pPr>
              <w:spacing w:line="228" w:lineRule="auto"/>
              <w:rPr>
                <w:rFonts w:eastAsia="MS PGothic" w:cs="Times New Roman"/>
                <w:szCs w:val="20"/>
              </w:rPr>
            </w:pPr>
          </w:p>
        </w:tc>
        <w:tc>
          <w:tcPr>
            <w:tcW w:w="5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FDEA0C" w14:textId="77777777" w:rsidR="00CD2787" w:rsidRPr="00F77802" w:rsidRDefault="00CD2787" w:rsidP="00D97F0A">
            <w:pPr>
              <w:spacing w:line="228" w:lineRule="auto"/>
              <w:rPr>
                <w:rFonts w:eastAsia="MS PGothic" w:cs="Times New Roman"/>
                <w:szCs w:val="20"/>
              </w:rPr>
            </w:pPr>
          </w:p>
        </w:tc>
      </w:tr>
      <w:tr w:rsidR="00CD2787" w:rsidRPr="00F77802" w14:paraId="382181D3" w14:textId="77777777" w:rsidTr="00CD2787">
        <w:trPr>
          <w:trHeight w:val="321"/>
        </w:trPr>
        <w:tc>
          <w:tcPr>
            <w:tcW w:w="354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69609E45" w14:textId="77777777" w:rsidR="00CD2787" w:rsidRPr="00F77802" w:rsidRDefault="00CD2787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 xml:space="preserve">M&amp;A </w:t>
            </w:r>
            <w:r w:rsidRPr="00F77802">
              <w:rPr>
                <w:rFonts w:eastAsia="MS PGothic"/>
                <w:b/>
                <w:color w:val="000000"/>
                <w:sz w:val="18"/>
              </w:rPr>
              <w:t>マネージャー名</w:t>
            </w:r>
          </w:p>
        </w:tc>
        <w:tc>
          <w:tcPr>
            <w:tcW w:w="226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3AA4AF08" w14:textId="77777777" w:rsidR="00CD2787" w:rsidRPr="00F77802" w:rsidRDefault="00CD2787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電話</w:t>
            </w:r>
          </w:p>
        </w:tc>
        <w:tc>
          <w:tcPr>
            <w:tcW w:w="531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5ADBAA4F" w14:textId="77777777" w:rsidR="00CD2787" w:rsidRPr="00F77802" w:rsidRDefault="00CD2787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メール</w:t>
            </w:r>
            <w:r w:rsidRPr="00F77802">
              <w:rPr>
                <w:rFonts w:eastAsia="MS PGothic"/>
                <w:b/>
                <w:color w:val="000000"/>
                <w:sz w:val="18"/>
              </w:rPr>
              <w:t xml:space="preserve"> </w:t>
            </w:r>
            <w:r w:rsidRPr="00F77802">
              <w:rPr>
                <w:rFonts w:eastAsia="MS PGothic"/>
                <w:b/>
                <w:color w:val="000000"/>
                <w:sz w:val="18"/>
              </w:rPr>
              <w:t>アドレス</w:t>
            </w:r>
          </w:p>
        </w:tc>
      </w:tr>
      <w:tr w:rsidR="00CD2787" w:rsidRPr="00F77802" w14:paraId="3726D682" w14:textId="77777777" w:rsidTr="00CD2787">
        <w:trPr>
          <w:trHeight w:val="392"/>
        </w:trPr>
        <w:tc>
          <w:tcPr>
            <w:tcW w:w="354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87E4F6B" w14:textId="77777777" w:rsidR="00CD2787" w:rsidRPr="00F77802" w:rsidRDefault="00CD2787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0B9BEEC" w14:textId="77777777" w:rsidR="00CD2787" w:rsidRPr="00F77802" w:rsidRDefault="00CD2787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531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0DE31BD" w14:textId="77777777" w:rsidR="00CD2787" w:rsidRPr="00F77802" w:rsidRDefault="00CD2787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CD2787" w:rsidRPr="00F77802" w14:paraId="0E1EE333" w14:textId="77777777" w:rsidTr="00CD2787">
        <w:trPr>
          <w:trHeight w:val="142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001191" w14:textId="77777777" w:rsidR="00CD2787" w:rsidRPr="00F77802" w:rsidRDefault="00CD2787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AEC76F" w14:textId="77777777" w:rsidR="00CD2787" w:rsidRPr="00F77802" w:rsidRDefault="00CD2787" w:rsidP="00D97F0A">
            <w:pPr>
              <w:spacing w:line="228" w:lineRule="auto"/>
              <w:rPr>
                <w:rFonts w:eastAsia="MS PGothic" w:cs="Times New Roman"/>
                <w:szCs w:val="20"/>
              </w:rPr>
            </w:pPr>
          </w:p>
        </w:tc>
        <w:tc>
          <w:tcPr>
            <w:tcW w:w="2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25CC68" w14:textId="77777777" w:rsidR="00CD2787" w:rsidRPr="00F77802" w:rsidRDefault="00CD2787" w:rsidP="00D97F0A">
            <w:pPr>
              <w:spacing w:line="228" w:lineRule="auto"/>
              <w:rPr>
                <w:rFonts w:eastAsia="MS PGothic" w:cs="Times New Roman"/>
                <w:szCs w:val="20"/>
              </w:rPr>
            </w:pPr>
          </w:p>
        </w:tc>
        <w:tc>
          <w:tcPr>
            <w:tcW w:w="5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1F9EE1" w14:textId="77777777" w:rsidR="00CD2787" w:rsidRPr="00F77802" w:rsidRDefault="00CD2787" w:rsidP="00D97F0A">
            <w:pPr>
              <w:spacing w:line="228" w:lineRule="auto"/>
              <w:rPr>
                <w:rFonts w:eastAsia="MS PGothic" w:cs="Times New Roman"/>
                <w:szCs w:val="20"/>
              </w:rPr>
            </w:pPr>
          </w:p>
        </w:tc>
      </w:tr>
      <w:tr w:rsidR="00CD2787" w:rsidRPr="00F77802" w14:paraId="3988B1D1" w14:textId="77777777" w:rsidTr="00CD2787">
        <w:trPr>
          <w:trHeight w:val="428"/>
        </w:trPr>
        <w:tc>
          <w:tcPr>
            <w:tcW w:w="11118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1FEDD9D" w14:textId="77777777" w:rsidR="00CD2787" w:rsidRPr="00F77802" w:rsidRDefault="00CD2787" w:rsidP="00D97F0A">
            <w:pPr>
              <w:spacing w:line="228" w:lineRule="auto"/>
              <w:ind w:left="-109"/>
              <w:rPr>
                <w:rFonts w:eastAsia="MS PGothic" w:cs="Calibri"/>
                <w:b/>
                <w:bCs/>
                <w:color w:val="000000"/>
                <w:sz w:val="28"/>
                <w:szCs w:val="28"/>
              </w:rPr>
            </w:pPr>
            <w:r w:rsidRPr="00F77802">
              <w:rPr>
                <w:rFonts w:eastAsia="MS PGothic"/>
                <w:b/>
                <w:color w:val="000000"/>
                <w:sz w:val="28"/>
              </w:rPr>
              <w:t>プラン</w:t>
            </w:r>
            <w:r w:rsidRPr="00F77802">
              <w:rPr>
                <w:rFonts w:eastAsia="MS PGothic"/>
                <w:b/>
                <w:color w:val="000000"/>
                <w:sz w:val="28"/>
              </w:rPr>
              <w:t xml:space="preserve"> </w:t>
            </w:r>
            <w:r w:rsidRPr="00F77802">
              <w:rPr>
                <w:rFonts w:eastAsia="MS PGothic"/>
                <w:b/>
                <w:color w:val="000000"/>
                <w:sz w:val="28"/>
              </w:rPr>
              <w:t>バージョン</w:t>
            </w:r>
          </w:p>
        </w:tc>
      </w:tr>
      <w:tr w:rsidR="00CD2787" w:rsidRPr="00F77802" w14:paraId="7FD94BAF" w14:textId="77777777" w:rsidTr="00CD2787">
        <w:trPr>
          <w:trHeight w:val="321"/>
        </w:trPr>
        <w:tc>
          <w:tcPr>
            <w:tcW w:w="354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4C1A7A56" w14:textId="77777777" w:rsidR="00CD2787" w:rsidRPr="00F77802" w:rsidRDefault="00CD2787" w:rsidP="00D97F0A">
            <w:pPr>
              <w:spacing w:line="228" w:lineRule="auto"/>
              <w:jc w:val="center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バージョン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2ED42629" w14:textId="77777777" w:rsidR="00CD2787" w:rsidRPr="00F77802" w:rsidRDefault="00CD2787" w:rsidP="00D97F0A">
            <w:pPr>
              <w:spacing w:line="228" w:lineRule="auto"/>
              <w:jc w:val="center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日付</w:t>
            </w:r>
          </w:p>
        </w:tc>
        <w:tc>
          <w:tcPr>
            <w:tcW w:w="531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1BC8C279" w14:textId="77777777" w:rsidR="00CD2787" w:rsidRPr="00F77802" w:rsidRDefault="00CD2787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著者</w:t>
            </w:r>
          </w:p>
        </w:tc>
      </w:tr>
      <w:tr w:rsidR="00CD2787" w:rsidRPr="00F77802" w14:paraId="31A9C0DF" w14:textId="77777777" w:rsidTr="00CD2787">
        <w:trPr>
          <w:trHeight w:val="392"/>
        </w:trPr>
        <w:tc>
          <w:tcPr>
            <w:tcW w:w="354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E396D76" w14:textId="77777777" w:rsidR="00CD2787" w:rsidRPr="00F77802" w:rsidRDefault="00CD2787" w:rsidP="00D97F0A">
            <w:pPr>
              <w:spacing w:line="228" w:lineRule="auto"/>
              <w:jc w:val="center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0.0.0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C292F7F" w14:textId="77777777" w:rsidR="00CD2787" w:rsidRPr="00F77802" w:rsidRDefault="00CD2787" w:rsidP="00D97F0A">
            <w:pPr>
              <w:spacing w:line="228" w:lineRule="auto"/>
              <w:jc w:val="center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531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30FD6A2" w14:textId="77777777" w:rsidR="00CD2787" w:rsidRPr="00F77802" w:rsidRDefault="00CD2787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CD2787" w:rsidRPr="00F77802" w14:paraId="6733725C" w14:textId="77777777" w:rsidTr="00CD2787">
        <w:trPr>
          <w:trHeight w:val="321"/>
        </w:trPr>
        <w:tc>
          <w:tcPr>
            <w:tcW w:w="11118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5858F171" w14:textId="77777777" w:rsidR="00CD2787" w:rsidRPr="00F77802" w:rsidRDefault="00CD2787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理由</w:t>
            </w:r>
          </w:p>
        </w:tc>
      </w:tr>
      <w:tr w:rsidR="00CD2787" w:rsidRPr="00F77802" w14:paraId="7D2D7F57" w14:textId="77777777" w:rsidTr="00D97F0A">
        <w:trPr>
          <w:trHeight w:val="967"/>
        </w:trPr>
        <w:tc>
          <w:tcPr>
            <w:tcW w:w="11118" w:type="dxa"/>
            <w:gridSpan w:val="4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BB72C5B" w14:textId="77777777" w:rsidR="00CD2787" w:rsidRPr="00F77802" w:rsidRDefault="00CD2787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CD2787" w:rsidRPr="00F77802" w14:paraId="6E0BDA0E" w14:textId="77777777" w:rsidTr="00CD2787">
        <w:trPr>
          <w:trHeight w:val="321"/>
        </w:trPr>
        <w:tc>
          <w:tcPr>
            <w:tcW w:w="11118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557B161B" w14:textId="77777777" w:rsidR="00CD2787" w:rsidRPr="00F77802" w:rsidRDefault="00CD2787" w:rsidP="00D97F0A">
            <w:pPr>
              <w:spacing w:line="228" w:lineRule="auto"/>
              <w:ind w:left="-109"/>
              <w:rPr>
                <w:rFonts w:eastAsia="MS PGothic" w:cs="Calibri"/>
                <w:b/>
                <w:bCs/>
                <w:color w:val="000000"/>
                <w:szCs w:val="20"/>
              </w:rPr>
            </w:pPr>
            <w:r w:rsidRPr="00F77802">
              <w:rPr>
                <w:rFonts w:eastAsia="MS PGothic"/>
                <w:b/>
                <w:color w:val="000000"/>
              </w:rPr>
              <w:t>影響を受けたセクション</w:t>
            </w:r>
          </w:p>
        </w:tc>
      </w:tr>
      <w:tr w:rsidR="00CD2787" w:rsidRPr="00F77802" w14:paraId="09F203A2" w14:textId="77777777" w:rsidTr="00CD2787">
        <w:trPr>
          <w:trHeight w:val="357"/>
        </w:trPr>
        <w:tc>
          <w:tcPr>
            <w:tcW w:w="3542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57B93987" w14:textId="77777777" w:rsidR="00CD2787" w:rsidRPr="00F77802" w:rsidRDefault="00CD2787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セクション</w:t>
            </w:r>
            <w:r w:rsidRPr="00F77802">
              <w:rPr>
                <w:rFonts w:eastAsia="MS PGothic"/>
                <w:b/>
                <w:color w:val="000000"/>
                <w:sz w:val="18"/>
              </w:rPr>
              <w:t xml:space="preserve"> </w:t>
            </w:r>
            <w:r w:rsidRPr="00F77802">
              <w:rPr>
                <w:rFonts w:eastAsia="MS PGothic"/>
                <w:b/>
                <w:color w:val="000000"/>
                <w:sz w:val="18"/>
              </w:rPr>
              <w:t>タイトル</w:t>
            </w:r>
          </w:p>
        </w:tc>
        <w:tc>
          <w:tcPr>
            <w:tcW w:w="757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7E0E65A" w14:textId="77777777" w:rsidR="00CD2787" w:rsidRPr="00F77802" w:rsidRDefault="00CD2787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改正</w:t>
            </w:r>
          </w:p>
        </w:tc>
      </w:tr>
      <w:tr w:rsidR="00CD2787" w:rsidRPr="00F77802" w14:paraId="009F9236" w14:textId="77777777" w:rsidTr="00CD2787">
        <w:trPr>
          <w:trHeight w:val="625"/>
        </w:trPr>
        <w:tc>
          <w:tcPr>
            <w:tcW w:w="354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48217EC" w14:textId="77777777" w:rsidR="00CD2787" w:rsidRPr="00F77802" w:rsidRDefault="00CD2787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7576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DDC89CF" w14:textId="77777777" w:rsidR="00CD2787" w:rsidRPr="00F77802" w:rsidRDefault="00CD2787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CD2787" w:rsidRPr="00F77802" w14:paraId="2CBEBB09" w14:textId="77777777" w:rsidTr="00CD2787">
        <w:trPr>
          <w:trHeight w:val="625"/>
        </w:trPr>
        <w:tc>
          <w:tcPr>
            <w:tcW w:w="354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4B8C417" w14:textId="77777777" w:rsidR="00CD2787" w:rsidRPr="00F77802" w:rsidRDefault="00CD2787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7576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F4748C0" w14:textId="77777777" w:rsidR="00CD2787" w:rsidRPr="00F77802" w:rsidRDefault="00CD2787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CD2787" w:rsidRPr="00F77802" w14:paraId="291CDBAA" w14:textId="77777777" w:rsidTr="00CD2787">
        <w:trPr>
          <w:trHeight w:val="625"/>
        </w:trPr>
        <w:tc>
          <w:tcPr>
            <w:tcW w:w="354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C1A1539" w14:textId="77777777" w:rsidR="00CD2787" w:rsidRPr="00F77802" w:rsidRDefault="00CD2787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7576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FACF416" w14:textId="77777777" w:rsidR="00CD2787" w:rsidRPr="00F77802" w:rsidRDefault="00CD2787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CD2787" w:rsidRPr="00F77802" w14:paraId="77338EE8" w14:textId="77777777" w:rsidTr="00CD2787">
        <w:trPr>
          <w:trHeight w:val="625"/>
        </w:trPr>
        <w:tc>
          <w:tcPr>
            <w:tcW w:w="3542" w:type="dxa"/>
            <w:gridSpan w:val="2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323E358" w14:textId="77777777" w:rsidR="00CD2787" w:rsidRPr="00F77802" w:rsidRDefault="00CD2787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7576" w:type="dxa"/>
            <w:gridSpan w:val="2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2D597F6" w14:textId="77777777" w:rsidR="00CD2787" w:rsidRPr="00F77802" w:rsidRDefault="00CD2787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CD2787" w:rsidRPr="00F77802" w14:paraId="2AB44673" w14:textId="77777777" w:rsidTr="00CD2787">
        <w:trPr>
          <w:trHeight w:val="321"/>
        </w:trPr>
        <w:tc>
          <w:tcPr>
            <w:tcW w:w="11118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0FFE529F" w14:textId="77777777" w:rsidR="00CD2787" w:rsidRPr="00F77802" w:rsidRDefault="00CD2787" w:rsidP="00D97F0A">
            <w:pPr>
              <w:spacing w:line="228" w:lineRule="auto"/>
              <w:ind w:left="-109"/>
              <w:rPr>
                <w:rFonts w:eastAsia="MS PGothic" w:cs="Calibri"/>
                <w:b/>
                <w:bCs/>
                <w:color w:val="000000"/>
                <w:szCs w:val="20"/>
              </w:rPr>
            </w:pPr>
            <w:r w:rsidRPr="00F77802">
              <w:rPr>
                <w:rFonts w:eastAsia="MS PGothic"/>
                <w:b/>
                <w:color w:val="000000"/>
              </w:rPr>
              <w:t>配布</w:t>
            </w:r>
          </w:p>
        </w:tc>
      </w:tr>
      <w:tr w:rsidR="00CD2787" w:rsidRPr="00F77802" w14:paraId="4DE1075D" w14:textId="77777777" w:rsidTr="00CD2787">
        <w:trPr>
          <w:trHeight w:val="357"/>
        </w:trPr>
        <w:tc>
          <w:tcPr>
            <w:tcW w:w="3542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60FF7574" w14:textId="77777777" w:rsidR="00CD2787" w:rsidRPr="00F77802" w:rsidRDefault="00CD2787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納品方法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4349CE83" w14:textId="77777777" w:rsidR="00CD2787" w:rsidRPr="00F77802" w:rsidRDefault="00CD2787" w:rsidP="00D97F0A">
            <w:pPr>
              <w:spacing w:line="228" w:lineRule="auto"/>
              <w:jc w:val="center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発行日</w:t>
            </w:r>
          </w:p>
        </w:tc>
        <w:tc>
          <w:tcPr>
            <w:tcW w:w="531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1845C99" w14:textId="77777777" w:rsidR="00CD2787" w:rsidRPr="00F77802" w:rsidRDefault="00CD2787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発行先</w:t>
            </w:r>
          </w:p>
        </w:tc>
      </w:tr>
      <w:tr w:rsidR="00CD2787" w:rsidRPr="00F77802" w14:paraId="43065A3F" w14:textId="77777777" w:rsidTr="00CD2787">
        <w:trPr>
          <w:trHeight w:val="625"/>
        </w:trPr>
        <w:tc>
          <w:tcPr>
            <w:tcW w:w="354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CE453F3" w14:textId="77777777" w:rsidR="00CD2787" w:rsidRPr="00F77802" w:rsidRDefault="00CD2787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E757C6C" w14:textId="77777777" w:rsidR="00CD2787" w:rsidRPr="00F77802" w:rsidRDefault="00CD2787" w:rsidP="00D97F0A">
            <w:pPr>
              <w:spacing w:line="228" w:lineRule="auto"/>
              <w:jc w:val="center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531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C3331B3" w14:textId="77777777" w:rsidR="00CD2787" w:rsidRPr="00F77802" w:rsidRDefault="00CD2787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CD2787" w:rsidRPr="00F77802" w14:paraId="0143193A" w14:textId="77777777" w:rsidTr="00CD2787">
        <w:trPr>
          <w:trHeight w:val="625"/>
        </w:trPr>
        <w:tc>
          <w:tcPr>
            <w:tcW w:w="354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5C101E5" w14:textId="77777777" w:rsidR="00CD2787" w:rsidRPr="00F77802" w:rsidRDefault="00CD2787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8729452" w14:textId="77777777" w:rsidR="00CD2787" w:rsidRPr="00F77802" w:rsidRDefault="00CD2787" w:rsidP="00D97F0A">
            <w:pPr>
              <w:spacing w:line="228" w:lineRule="auto"/>
              <w:jc w:val="center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531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EB0D75F" w14:textId="77777777" w:rsidR="00CD2787" w:rsidRPr="00F77802" w:rsidRDefault="00CD2787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CD2787" w:rsidRPr="00F77802" w14:paraId="24B4F88A" w14:textId="77777777" w:rsidTr="00CD2787">
        <w:trPr>
          <w:trHeight w:val="625"/>
        </w:trPr>
        <w:tc>
          <w:tcPr>
            <w:tcW w:w="354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62B8504" w14:textId="77777777" w:rsidR="00CD2787" w:rsidRPr="00F77802" w:rsidRDefault="00CD2787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E9A8DBF" w14:textId="77777777" w:rsidR="00CD2787" w:rsidRPr="00F77802" w:rsidRDefault="00CD2787" w:rsidP="00D97F0A">
            <w:pPr>
              <w:spacing w:line="228" w:lineRule="auto"/>
              <w:jc w:val="center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531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A3CAC91" w14:textId="77777777" w:rsidR="00CD2787" w:rsidRPr="00F77802" w:rsidRDefault="00CD2787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CD2787" w:rsidRPr="00F77802" w14:paraId="5B3EB062" w14:textId="77777777" w:rsidTr="00CD2787">
        <w:trPr>
          <w:trHeight w:val="625"/>
        </w:trPr>
        <w:tc>
          <w:tcPr>
            <w:tcW w:w="354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DAF9302" w14:textId="77777777" w:rsidR="00CD2787" w:rsidRPr="00F77802" w:rsidRDefault="00CD2787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3A79B80" w14:textId="77777777" w:rsidR="00CD2787" w:rsidRPr="00F77802" w:rsidRDefault="00CD2787" w:rsidP="00D97F0A">
            <w:pPr>
              <w:spacing w:line="228" w:lineRule="auto"/>
              <w:jc w:val="center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531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0056D4B" w14:textId="77777777" w:rsidR="00CD2787" w:rsidRPr="00F77802" w:rsidRDefault="00CD2787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</w:tbl>
    <w:p w14:paraId="0F018D26" w14:textId="77777777" w:rsidR="00CD2787" w:rsidRPr="00F77802" w:rsidRDefault="00CD2787" w:rsidP="00D97F0A">
      <w:pPr>
        <w:pStyle w:val="BodyText2"/>
        <w:spacing w:line="228" w:lineRule="auto"/>
        <w:rPr>
          <w:rFonts w:eastAsia="MS PGothic"/>
          <w:i w:val="0"/>
          <w:iCs/>
        </w:rPr>
        <w:sectPr w:rsidR="00CD2787" w:rsidRPr="00F77802" w:rsidSect="00857C8F">
          <w:headerReference w:type="first" r:id="rId9"/>
          <w:footerReference w:type="first" r:id="rId10"/>
          <w:pgSz w:w="12240" w:h="15840"/>
          <w:pgMar w:top="576" w:right="576" w:bottom="576" w:left="576" w:header="720" w:footer="720" w:gutter="0"/>
          <w:cols w:space="720"/>
          <w:docGrid w:linePitch="360"/>
        </w:sectPr>
      </w:pPr>
    </w:p>
    <w:tbl>
      <w:tblPr>
        <w:tblW w:w="11100" w:type="dxa"/>
        <w:tblLook w:val="04A0" w:firstRow="1" w:lastRow="0" w:firstColumn="1" w:lastColumn="0" w:noHBand="0" w:noVBand="1"/>
      </w:tblPr>
      <w:tblGrid>
        <w:gridCol w:w="3536"/>
        <w:gridCol w:w="2259"/>
        <w:gridCol w:w="5305"/>
      </w:tblGrid>
      <w:tr w:rsidR="00857C8F" w:rsidRPr="00F77802" w14:paraId="4F4B1CD7" w14:textId="77777777" w:rsidTr="00857C8F">
        <w:trPr>
          <w:trHeight w:val="480"/>
        </w:trPr>
        <w:tc>
          <w:tcPr>
            <w:tcW w:w="11100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990B3B6" w14:textId="77777777" w:rsidR="00857C8F" w:rsidRPr="00F77802" w:rsidRDefault="00857C8F" w:rsidP="00D97F0A">
            <w:pPr>
              <w:spacing w:line="228" w:lineRule="auto"/>
              <w:ind w:left="-109"/>
              <w:rPr>
                <w:rFonts w:eastAsia="MS PGothic" w:cs="Calibri"/>
                <w:b/>
                <w:bCs/>
                <w:color w:val="000000"/>
                <w:sz w:val="28"/>
                <w:szCs w:val="28"/>
              </w:rPr>
            </w:pPr>
            <w:r w:rsidRPr="00F77802">
              <w:rPr>
                <w:rFonts w:eastAsia="MS PGothic"/>
                <w:b/>
                <w:color w:val="000000"/>
                <w:sz w:val="28"/>
              </w:rPr>
              <w:lastRenderedPageBreak/>
              <w:t>エグゼクティブ</w:t>
            </w:r>
            <w:r w:rsidRPr="00F77802">
              <w:rPr>
                <w:rFonts w:eastAsia="MS PGothic"/>
                <w:b/>
                <w:color w:val="000000"/>
                <w:sz w:val="28"/>
              </w:rPr>
              <w:t xml:space="preserve"> </w:t>
            </w:r>
            <w:r w:rsidRPr="00F77802">
              <w:rPr>
                <w:rFonts w:eastAsia="MS PGothic"/>
                <w:b/>
                <w:color w:val="000000"/>
                <w:sz w:val="28"/>
              </w:rPr>
              <w:t>サマリー</w:t>
            </w:r>
          </w:p>
        </w:tc>
      </w:tr>
      <w:tr w:rsidR="00857C8F" w:rsidRPr="00F77802" w14:paraId="46422CFF" w14:textId="77777777" w:rsidTr="00857C8F">
        <w:trPr>
          <w:trHeight w:val="360"/>
        </w:trPr>
        <w:tc>
          <w:tcPr>
            <w:tcW w:w="1110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F9E4823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リスク分析と評価プロセス</w:t>
            </w:r>
          </w:p>
        </w:tc>
      </w:tr>
      <w:tr w:rsidR="00857C8F" w:rsidRPr="00F77802" w14:paraId="6BAA1CE7" w14:textId="77777777" w:rsidTr="00857C8F">
        <w:trPr>
          <w:trHeight w:val="1500"/>
        </w:trPr>
        <w:tc>
          <w:tcPr>
            <w:tcW w:w="1110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3C51B02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857C8F" w:rsidRPr="00F77802" w14:paraId="0B289166" w14:textId="77777777" w:rsidTr="00857C8F">
        <w:trPr>
          <w:trHeight w:val="360"/>
        </w:trPr>
        <w:tc>
          <w:tcPr>
            <w:tcW w:w="1110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823A973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リスク防止軽減戦略プロセスの開発</w:t>
            </w:r>
          </w:p>
        </w:tc>
      </w:tr>
      <w:tr w:rsidR="00857C8F" w:rsidRPr="00F77802" w14:paraId="00A61791" w14:textId="77777777" w:rsidTr="00857C8F">
        <w:trPr>
          <w:trHeight w:val="1500"/>
        </w:trPr>
        <w:tc>
          <w:tcPr>
            <w:tcW w:w="1110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E5EA9D5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857C8F" w:rsidRPr="00F77802" w14:paraId="5AC20C11" w14:textId="77777777" w:rsidTr="00857C8F">
        <w:trPr>
          <w:trHeight w:val="360"/>
        </w:trPr>
        <w:tc>
          <w:tcPr>
            <w:tcW w:w="1110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EE2B837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スケジュール、プロセス、責任者のレビュー</w:t>
            </w:r>
          </w:p>
        </w:tc>
      </w:tr>
      <w:tr w:rsidR="00857C8F" w:rsidRPr="00F77802" w14:paraId="35427F9F" w14:textId="77777777" w:rsidTr="00857C8F">
        <w:trPr>
          <w:trHeight w:val="1500"/>
        </w:trPr>
        <w:tc>
          <w:tcPr>
            <w:tcW w:w="1110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155D7BE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857C8F" w:rsidRPr="00F77802" w14:paraId="122C007C" w14:textId="77777777" w:rsidTr="00857C8F">
        <w:trPr>
          <w:trHeight w:val="360"/>
        </w:trPr>
        <w:tc>
          <w:tcPr>
            <w:tcW w:w="1110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5326CA4E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リスク管理の役割と責任</w:t>
            </w:r>
          </w:p>
        </w:tc>
      </w:tr>
      <w:tr w:rsidR="00857C8F" w:rsidRPr="00F77802" w14:paraId="7A9A376E" w14:textId="77777777" w:rsidTr="00857C8F">
        <w:trPr>
          <w:trHeight w:val="360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3D1B48F9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名前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5ACB4D93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役割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446BE76E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責任</w:t>
            </w:r>
          </w:p>
        </w:tc>
      </w:tr>
      <w:tr w:rsidR="00857C8F" w:rsidRPr="00F77802" w14:paraId="3232F1D4" w14:textId="77777777" w:rsidTr="00857C8F">
        <w:trPr>
          <w:trHeight w:val="700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94D7A50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C5A1292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6875E21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857C8F" w:rsidRPr="00F77802" w14:paraId="1FB808C7" w14:textId="77777777" w:rsidTr="00857C8F">
        <w:trPr>
          <w:trHeight w:val="700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77423AF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D89F053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FD594BD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857C8F" w:rsidRPr="00F77802" w14:paraId="3AD69AA0" w14:textId="77777777" w:rsidTr="00857C8F">
        <w:trPr>
          <w:trHeight w:val="700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2358644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A6CE5F4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EBE6FE0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857C8F" w:rsidRPr="00F77802" w14:paraId="4E1E1E67" w14:textId="77777777" w:rsidTr="00857C8F">
        <w:trPr>
          <w:trHeight w:val="700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5F6B315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44106FD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DB61A5B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857C8F" w:rsidRPr="00F77802" w14:paraId="1AB40C03" w14:textId="77777777" w:rsidTr="00857C8F">
        <w:trPr>
          <w:trHeight w:val="360"/>
        </w:trPr>
        <w:tc>
          <w:tcPr>
            <w:tcW w:w="1110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4812D4E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リスク報告プロセス</w:t>
            </w:r>
          </w:p>
        </w:tc>
      </w:tr>
      <w:tr w:rsidR="00857C8F" w:rsidRPr="00F77802" w14:paraId="3F44929E" w14:textId="77777777" w:rsidTr="00857C8F">
        <w:trPr>
          <w:trHeight w:val="1200"/>
        </w:trPr>
        <w:tc>
          <w:tcPr>
            <w:tcW w:w="1110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83DA08A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</w:tbl>
    <w:p w14:paraId="44B991FD" w14:textId="77777777" w:rsidR="00857C8F" w:rsidRPr="00F77802" w:rsidRDefault="00857C8F" w:rsidP="00D97F0A">
      <w:pPr>
        <w:pStyle w:val="BodyText2"/>
        <w:spacing w:line="228" w:lineRule="auto"/>
        <w:rPr>
          <w:rFonts w:eastAsia="MS PGothic"/>
          <w:i w:val="0"/>
          <w:iCs/>
        </w:rPr>
        <w:sectPr w:rsidR="00857C8F" w:rsidRPr="00F77802" w:rsidSect="00857C8F">
          <w:pgSz w:w="12240" w:h="15840"/>
          <w:pgMar w:top="576" w:right="576" w:bottom="576" w:left="576" w:header="720" w:footer="720" w:gutter="0"/>
          <w:cols w:space="720"/>
          <w:docGrid w:linePitch="360"/>
        </w:sectPr>
      </w:pPr>
    </w:p>
    <w:tbl>
      <w:tblPr>
        <w:tblW w:w="11100" w:type="dxa"/>
        <w:tblLook w:val="04A0" w:firstRow="1" w:lastRow="0" w:firstColumn="1" w:lastColumn="0" w:noHBand="0" w:noVBand="1"/>
      </w:tblPr>
      <w:tblGrid>
        <w:gridCol w:w="3536"/>
        <w:gridCol w:w="2259"/>
        <w:gridCol w:w="5305"/>
      </w:tblGrid>
      <w:tr w:rsidR="00857C8F" w:rsidRPr="00F77802" w14:paraId="2804C1AD" w14:textId="77777777" w:rsidTr="00857C8F">
        <w:trPr>
          <w:trHeight w:val="491"/>
        </w:trPr>
        <w:tc>
          <w:tcPr>
            <w:tcW w:w="111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2618B" w14:textId="77777777" w:rsidR="00857C8F" w:rsidRPr="00F77802" w:rsidRDefault="00857C8F" w:rsidP="00D97F0A">
            <w:pPr>
              <w:spacing w:line="228" w:lineRule="auto"/>
              <w:ind w:left="-109"/>
              <w:rPr>
                <w:rFonts w:eastAsia="MS PGothic" w:cs="Calibri"/>
                <w:b/>
                <w:bCs/>
                <w:color w:val="000000"/>
                <w:sz w:val="28"/>
                <w:szCs w:val="28"/>
              </w:rPr>
            </w:pPr>
            <w:r w:rsidRPr="00F77802">
              <w:rPr>
                <w:rFonts w:eastAsia="MS PGothic"/>
                <w:b/>
                <w:color w:val="000000"/>
                <w:sz w:val="28"/>
              </w:rPr>
              <w:lastRenderedPageBreak/>
              <w:t>リスク評価</w:t>
            </w:r>
          </w:p>
        </w:tc>
      </w:tr>
      <w:tr w:rsidR="00857C8F" w:rsidRPr="00F77802" w14:paraId="25ABD631" w14:textId="77777777" w:rsidTr="00857C8F">
        <w:trPr>
          <w:trHeight w:val="409"/>
        </w:trPr>
        <w:tc>
          <w:tcPr>
            <w:tcW w:w="111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6DBD1" w14:textId="77777777" w:rsidR="00857C8F" w:rsidRPr="00F77802" w:rsidRDefault="00857C8F" w:rsidP="00D97F0A">
            <w:pPr>
              <w:spacing w:line="228" w:lineRule="auto"/>
              <w:ind w:left="-109"/>
              <w:rPr>
                <w:rFonts w:eastAsia="MS PGothic" w:cs="Calibri"/>
                <w:b/>
                <w:bCs/>
                <w:color w:val="000000"/>
                <w:szCs w:val="20"/>
              </w:rPr>
            </w:pPr>
            <w:r w:rsidRPr="00F77802">
              <w:rPr>
                <w:rFonts w:eastAsia="MS PGothic"/>
                <w:b/>
                <w:color w:val="000000"/>
              </w:rPr>
              <w:t>リスクの特定</w:t>
            </w:r>
          </w:p>
        </w:tc>
      </w:tr>
      <w:tr w:rsidR="00857C8F" w:rsidRPr="00F77802" w14:paraId="1317ABA5" w14:textId="77777777" w:rsidTr="00857C8F">
        <w:trPr>
          <w:trHeight w:val="368"/>
        </w:trPr>
        <w:tc>
          <w:tcPr>
            <w:tcW w:w="579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4C44D38B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リスクの概要</w:t>
            </w:r>
          </w:p>
        </w:tc>
        <w:tc>
          <w:tcPr>
            <w:tcW w:w="530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77448C0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イベントまたは脅威のトリガー</w:t>
            </w:r>
          </w:p>
        </w:tc>
      </w:tr>
      <w:tr w:rsidR="00857C8F" w:rsidRPr="00F77802" w14:paraId="10D63DEC" w14:textId="77777777" w:rsidTr="00857C8F">
        <w:trPr>
          <w:trHeight w:val="717"/>
        </w:trPr>
        <w:tc>
          <w:tcPr>
            <w:tcW w:w="579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E208DC5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1EB7438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857C8F" w:rsidRPr="00F77802" w14:paraId="0B873C62" w14:textId="77777777" w:rsidTr="00857C8F">
        <w:trPr>
          <w:trHeight w:val="717"/>
        </w:trPr>
        <w:tc>
          <w:tcPr>
            <w:tcW w:w="579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6123558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39523B3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857C8F" w:rsidRPr="00F77802" w14:paraId="43B88414" w14:textId="77777777" w:rsidTr="00857C8F">
        <w:trPr>
          <w:trHeight w:val="717"/>
        </w:trPr>
        <w:tc>
          <w:tcPr>
            <w:tcW w:w="579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E243179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D8ADFCD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857C8F" w:rsidRPr="00F77802" w14:paraId="37CE9787" w14:textId="77777777" w:rsidTr="00857C8F">
        <w:trPr>
          <w:trHeight w:val="717"/>
        </w:trPr>
        <w:tc>
          <w:tcPr>
            <w:tcW w:w="579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8AFCD7B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B6AB5D6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857C8F" w:rsidRPr="00F77802" w14:paraId="0015F98A" w14:textId="77777777" w:rsidTr="00857C8F">
        <w:trPr>
          <w:trHeight w:val="717"/>
        </w:trPr>
        <w:tc>
          <w:tcPr>
            <w:tcW w:w="579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B97E625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D64D396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857C8F" w:rsidRPr="00F77802" w14:paraId="56DD1508" w14:textId="77777777" w:rsidTr="00857C8F">
        <w:trPr>
          <w:trHeight w:val="717"/>
        </w:trPr>
        <w:tc>
          <w:tcPr>
            <w:tcW w:w="579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612C0A7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875B63C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857C8F" w:rsidRPr="00F77802" w14:paraId="043278AE" w14:textId="77777777" w:rsidTr="00857C8F">
        <w:trPr>
          <w:trHeight w:val="717"/>
        </w:trPr>
        <w:tc>
          <w:tcPr>
            <w:tcW w:w="579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A7CA9D9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B8CD0C9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857C8F" w:rsidRPr="00F77802" w14:paraId="3B061C1A" w14:textId="77777777" w:rsidTr="00857C8F">
        <w:trPr>
          <w:trHeight w:val="717"/>
        </w:trPr>
        <w:tc>
          <w:tcPr>
            <w:tcW w:w="579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F4C4D88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D471539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857C8F" w:rsidRPr="00F77802" w14:paraId="27E5C4E3" w14:textId="77777777" w:rsidTr="00857C8F">
        <w:trPr>
          <w:trHeight w:val="409"/>
        </w:trPr>
        <w:tc>
          <w:tcPr>
            <w:tcW w:w="11100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470D69A" w14:textId="77777777" w:rsidR="00857C8F" w:rsidRPr="00F77802" w:rsidRDefault="00857C8F" w:rsidP="00D97F0A">
            <w:pPr>
              <w:spacing w:line="228" w:lineRule="auto"/>
              <w:ind w:left="-109"/>
              <w:rPr>
                <w:rFonts w:eastAsia="MS PGothic" w:cs="Calibri"/>
                <w:b/>
                <w:bCs/>
                <w:color w:val="000000"/>
                <w:szCs w:val="20"/>
              </w:rPr>
            </w:pPr>
            <w:r w:rsidRPr="00F77802">
              <w:rPr>
                <w:rFonts w:eastAsia="MS PGothic"/>
                <w:b/>
                <w:color w:val="000000"/>
              </w:rPr>
              <w:t>リスク登録簿</w:t>
            </w:r>
          </w:p>
        </w:tc>
      </w:tr>
      <w:tr w:rsidR="00857C8F" w:rsidRPr="00F77802" w14:paraId="03A5E1D2" w14:textId="77777777" w:rsidTr="00857C8F">
        <w:trPr>
          <w:trHeight w:val="368"/>
        </w:trPr>
        <w:tc>
          <w:tcPr>
            <w:tcW w:w="3536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000000" w:fill="EAEEF3"/>
            <w:vAlign w:val="center"/>
            <w:hideMark/>
          </w:tcPr>
          <w:p w14:paraId="34BF0485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特定されたリスク</w:t>
            </w:r>
          </w:p>
        </w:tc>
        <w:tc>
          <w:tcPr>
            <w:tcW w:w="2259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000000" w:fill="EAEEF3"/>
            <w:vAlign w:val="center"/>
            <w:hideMark/>
          </w:tcPr>
          <w:p w14:paraId="1F1D23CE" w14:textId="77777777" w:rsidR="00857C8F" w:rsidRPr="00F77802" w:rsidRDefault="00857C8F" w:rsidP="00D97F0A">
            <w:pPr>
              <w:spacing w:line="228" w:lineRule="auto"/>
              <w:jc w:val="center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現在のステータス</w:t>
            </w:r>
          </w:p>
        </w:tc>
        <w:tc>
          <w:tcPr>
            <w:tcW w:w="5304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000000" w:fill="EAEEF3"/>
            <w:vAlign w:val="center"/>
            <w:hideMark/>
          </w:tcPr>
          <w:p w14:paraId="3BF3663C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リスク軽減戦略</w:t>
            </w:r>
          </w:p>
        </w:tc>
      </w:tr>
      <w:tr w:rsidR="00857C8F" w:rsidRPr="00F77802" w14:paraId="55FE75F4" w14:textId="77777777" w:rsidTr="00857C8F">
        <w:trPr>
          <w:trHeight w:val="717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DD4D67C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935186E" w14:textId="77777777" w:rsidR="00857C8F" w:rsidRPr="00F77802" w:rsidRDefault="00857C8F" w:rsidP="00D97F0A">
            <w:pPr>
              <w:spacing w:line="228" w:lineRule="auto"/>
              <w:jc w:val="center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4F71571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857C8F" w:rsidRPr="00F77802" w14:paraId="6B4AF052" w14:textId="77777777" w:rsidTr="00857C8F">
        <w:trPr>
          <w:trHeight w:val="717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DFFECAE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E279D48" w14:textId="77777777" w:rsidR="00857C8F" w:rsidRPr="00F77802" w:rsidRDefault="00857C8F" w:rsidP="00D97F0A">
            <w:pPr>
              <w:spacing w:line="228" w:lineRule="auto"/>
              <w:jc w:val="center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0C9DDB3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857C8F" w:rsidRPr="00F77802" w14:paraId="71B519A2" w14:textId="77777777" w:rsidTr="00857C8F">
        <w:trPr>
          <w:trHeight w:val="717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4F260E4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17BE245" w14:textId="77777777" w:rsidR="00857C8F" w:rsidRPr="00F77802" w:rsidRDefault="00857C8F" w:rsidP="00D97F0A">
            <w:pPr>
              <w:spacing w:line="228" w:lineRule="auto"/>
              <w:jc w:val="center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8A449EF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857C8F" w:rsidRPr="00F77802" w14:paraId="78F64800" w14:textId="77777777" w:rsidTr="00857C8F">
        <w:trPr>
          <w:trHeight w:val="717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BA54473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E3FDF7F" w14:textId="77777777" w:rsidR="00857C8F" w:rsidRPr="00F77802" w:rsidRDefault="00857C8F" w:rsidP="00D97F0A">
            <w:pPr>
              <w:spacing w:line="228" w:lineRule="auto"/>
              <w:jc w:val="center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36DDE4F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857C8F" w:rsidRPr="00F77802" w14:paraId="7E9F45C6" w14:textId="77777777" w:rsidTr="00857C8F">
        <w:trPr>
          <w:trHeight w:val="717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B3516E5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EBC226F" w14:textId="77777777" w:rsidR="00857C8F" w:rsidRPr="00F77802" w:rsidRDefault="00857C8F" w:rsidP="00D97F0A">
            <w:pPr>
              <w:spacing w:line="228" w:lineRule="auto"/>
              <w:jc w:val="center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281F4F5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857C8F" w:rsidRPr="00F77802" w14:paraId="21223688" w14:textId="77777777" w:rsidTr="00857C8F">
        <w:trPr>
          <w:trHeight w:val="717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F44B6FD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A2CDDB4" w14:textId="77777777" w:rsidR="00857C8F" w:rsidRPr="00F77802" w:rsidRDefault="00857C8F" w:rsidP="00D97F0A">
            <w:pPr>
              <w:spacing w:line="228" w:lineRule="auto"/>
              <w:jc w:val="center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6421B68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857C8F" w:rsidRPr="00F77802" w14:paraId="34008BA8" w14:textId="77777777" w:rsidTr="00857C8F">
        <w:trPr>
          <w:trHeight w:val="717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892B967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FDF6E85" w14:textId="77777777" w:rsidR="00857C8F" w:rsidRPr="00F77802" w:rsidRDefault="00857C8F" w:rsidP="00D97F0A">
            <w:pPr>
              <w:spacing w:line="228" w:lineRule="auto"/>
              <w:jc w:val="center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99FD6CE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857C8F" w:rsidRPr="00F77802" w14:paraId="68805C41" w14:textId="77777777" w:rsidTr="00857C8F">
        <w:trPr>
          <w:trHeight w:val="717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3FA7850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AE64518" w14:textId="77777777" w:rsidR="00857C8F" w:rsidRPr="00F77802" w:rsidRDefault="00857C8F" w:rsidP="00D97F0A">
            <w:pPr>
              <w:spacing w:line="228" w:lineRule="auto"/>
              <w:jc w:val="center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EF56DC1" w14:textId="77777777" w:rsidR="00857C8F" w:rsidRPr="00F77802" w:rsidRDefault="00857C8F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</w:tbl>
    <w:p w14:paraId="1F600CF8" w14:textId="77777777" w:rsidR="00857C8F" w:rsidRPr="00F77802" w:rsidRDefault="00857C8F" w:rsidP="00D97F0A">
      <w:pPr>
        <w:pStyle w:val="BodyText2"/>
        <w:spacing w:line="228" w:lineRule="auto"/>
        <w:rPr>
          <w:rFonts w:eastAsia="MS PGothic"/>
          <w:i w:val="0"/>
          <w:iCs/>
        </w:rPr>
        <w:sectPr w:rsidR="00857C8F" w:rsidRPr="00F77802" w:rsidSect="00857C8F">
          <w:pgSz w:w="12240" w:h="15840"/>
          <w:pgMar w:top="576" w:right="576" w:bottom="576" w:left="576" w:header="720" w:footer="720" w:gutter="0"/>
          <w:cols w:space="720"/>
          <w:docGrid w:linePitch="360"/>
        </w:sectPr>
      </w:pPr>
    </w:p>
    <w:tbl>
      <w:tblPr>
        <w:tblW w:w="11105" w:type="dxa"/>
        <w:tblLook w:val="04A0" w:firstRow="1" w:lastRow="0" w:firstColumn="1" w:lastColumn="0" w:noHBand="0" w:noVBand="1"/>
      </w:tblPr>
      <w:tblGrid>
        <w:gridCol w:w="3960"/>
        <w:gridCol w:w="1569"/>
        <w:gridCol w:w="5576"/>
      </w:tblGrid>
      <w:tr w:rsidR="001B6888" w:rsidRPr="00F77802" w14:paraId="673E6F10" w14:textId="77777777" w:rsidTr="001B6888">
        <w:trPr>
          <w:trHeight w:val="432"/>
        </w:trPr>
        <w:tc>
          <w:tcPr>
            <w:tcW w:w="111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E5A63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28"/>
                <w:szCs w:val="28"/>
              </w:rPr>
            </w:pPr>
            <w:r w:rsidRPr="00F77802">
              <w:rPr>
                <w:rFonts w:eastAsia="MS PGothic"/>
                <w:b/>
                <w:color w:val="000000"/>
                <w:sz w:val="28"/>
              </w:rPr>
              <w:lastRenderedPageBreak/>
              <w:t>リスク分析と評価</w:t>
            </w:r>
          </w:p>
        </w:tc>
      </w:tr>
      <w:tr w:rsidR="001B6888" w:rsidRPr="00F77802" w14:paraId="0990F232" w14:textId="77777777" w:rsidTr="001B6888">
        <w:trPr>
          <w:trHeight w:val="353"/>
        </w:trPr>
        <w:tc>
          <w:tcPr>
            <w:tcW w:w="111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tbl>
            <w:tblPr>
              <w:tblW w:w="10889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889"/>
            </w:tblGrid>
            <w:tr w:rsidR="001B6888" w:rsidRPr="00F77802" w14:paraId="3165A444" w14:textId="77777777" w:rsidTr="001B6888">
              <w:trPr>
                <w:trHeight w:val="459"/>
                <w:tblCellSpacing w:w="0" w:type="dxa"/>
              </w:trPr>
              <w:tc>
                <w:tcPr>
                  <w:tcW w:w="1088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6137B69E" w14:textId="21ED5E03" w:rsidR="001B6888" w:rsidRPr="00F77802" w:rsidRDefault="00C51022" w:rsidP="00D97F0A">
                  <w:pPr>
                    <w:spacing w:line="228" w:lineRule="auto"/>
                    <w:rPr>
                      <w:rFonts w:eastAsia="MS PGothic" w:cs="Calibri"/>
                      <w:color w:val="000000"/>
                      <w:sz w:val="18"/>
                      <w:szCs w:val="18"/>
                    </w:rPr>
                  </w:pPr>
                  <w:r w:rsidRPr="00F77802">
                    <w:rPr>
                      <w:rFonts w:eastAsia="MS PGothic"/>
                      <w:noProof/>
                      <w:color w:val="000000"/>
                      <w:sz w:val="24"/>
                      <w:szCs w:val="24"/>
                    </w:rPr>
                    <w:drawing>
                      <wp:anchor distT="0" distB="0" distL="114300" distR="114300" simplePos="0" relativeHeight="251661312" behindDoc="0" locked="0" layoutInCell="1" allowOverlap="1" wp14:anchorId="327811CF" wp14:editId="14EB6452">
                        <wp:simplePos x="0" y="0"/>
                        <wp:positionH relativeFrom="column">
                          <wp:posOffset>-158115</wp:posOffset>
                        </wp:positionH>
                        <wp:positionV relativeFrom="paragraph">
                          <wp:posOffset>172720</wp:posOffset>
                        </wp:positionV>
                        <wp:extent cx="4236085" cy="1909445"/>
                        <wp:effectExtent l="0" t="0" r="0" b="0"/>
                        <wp:wrapNone/>
                        <wp:docPr id="4" name="Picture 4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00000000-0008-0000-0000-000004000000}"/>
                            </a:ext>
                          </a:extLst>
                        </wp:docPr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" name="Picture 4">
                                  <a:extLst>
                                    <a:ext uri="{FF2B5EF4-FFF2-40B4-BE49-F238E27FC236}">
                                      <a16:creationId xmlns:a16="http://schemas.microsoft.com/office/drawing/2014/main" id="{00000000-0008-0000-0000-000004000000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236085" cy="19094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  <w:r w:rsidR="001B6888" w:rsidRPr="00F77802">
                    <w:rPr>
                      <w:rFonts w:eastAsia="MS PGothic"/>
                      <w:color w:val="000000"/>
                      <w:sz w:val="18"/>
                    </w:rPr>
                    <w:t>特定されたリスクごとに以下を完了します。以下のリスク</w:t>
                  </w:r>
                  <w:r w:rsidR="001B6888" w:rsidRPr="00F77802">
                    <w:rPr>
                      <w:rFonts w:eastAsia="MS PGothic"/>
                      <w:color w:val="000000"/>
                      <w:sz w:val="18"/>
                    </w:rPr>
                    <w:t xml:space="preserve"> </w:t>
                  </w:r>
                  <w:r w:rsidR="001B6888" w:rsidRPr="00F77802">
                    <w:rPr>
                      <w:rFonts w:eastAsia="MS PGothic"/>
                      <w:color w:val="000000"/>
                      <w:sz w:val="18"/>
                    </w:rPr>
                    <w:t>マトリクスを確認します。</w:t>
                  </w:r>
                </w:p>
              </w:tc>
            </w:tr>
          </w:tbl>
          <w:p w14:paraId="235B8884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</w:tr>
      <w:tr w:rsidR="001B6888" w:rsidRPr="00F77802" w14:paraId="01C0D0B5" w14:textId="77777777" w:rsidTr="001B6888">
        <w:trPr>
          <w:trHeight w:val="2880"/>
        </w:trPr>
        <w:tc>
          <w:tcPr>
            <w:tcW w:w="111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A80B29" w14:textId="01652FF4" w:rsidR="001B6888" w:rsidRPr="00F77802" w:rsidRDefault="001B6888" w:rsidP="00D97F0A">
            <w:pPr>
              <w:spacing w:line="228" w:lineRule="auto"/>
              <w:rPr>
                <w:rFonts w:eastAsia="MS PGothic" w:cs="Times New Roman"/>
                <w:szCs w:val="20"/>
              </w:rPr>
            </w:pPr>
          </w:p>
        </w:tc>
      </w:tr>
      <w:tr w:rsidR="001B6888" w:rsidRPr="00F77802" w14:paraId="5E52F4B6" w14:textId="77777777" w:rsidTr="00D97F0A">
        <w:trPr>
          <w:trHeight w:val="317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5D1354B1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特定されたリスク</w:t>
            </w:r>
          </w:p>
        </w:tc>
        <w:tc>
          <w:tcPr>
            <w:tcW w:w="15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49A4F932" w14:textId="77777777" w:rsidR="001B6888" w:rsidRPr="00F77802" w:rsidRDefault="001B6888" w:rsidP="00D97F0A">
            <w:pPr>
              <w:spacing w:line="228" w:lineRule="auto"/>
              <w:jc w:val="center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リスク</w:t>
            </w:r>
            <w:r w:rsidRPr="00F77802">
              <w:rPr>
                <w:rFonts w:eastAsia="MS PGothic"/>
                <w:b/>
                <w:color w:val="000000"/>
                <w:sz w:val="18"/>
              </w:rPr>
              <w:t xml:space="preserve"> </w:t>
            </w:r>
            <w:r w:rsidRPr="00F77802">
              <w:rPr>
                <w:rFonts w:eastAsia="MS PGothic"/>
                <w:b/>
                <w:color w:val="000000"/>
                <w:sz w:val="18"/>
              </w:rPr>
              <w:t>グレード</w:t>
            </w:r>
          </w:p>
        </w:tc>
        <w:tc>
          <w:tcPr>
            <w:tcW w:w="557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58F8DD69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潜在的影響</w:t>
            </w:r>
          </w:p>
        </w:tc>
      </w:tr>
      <w:tr w:rsidR="001B6888" w:rsidRPr="00F77802" w14:paraId="7967B770" w14:textId="77777777" w:rsidTr="00D97F0A">
        <w:trPr>
          <w:trHeight w:val="1236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F82D5B7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156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94DA106" w14:textId="77777777" w:rsidR="001B6888" w:rsidRPr="00F77802" w:rsidRDefault="001B6888" w:rsidP="00D97F0A">
            <w:pPr>
              <w:spacing w:line="228" w:lineRule="auto"/>
              <w:jc w:val="center"/>
              <w:rPr>
                <w:rFonts w:eastAsia="MS PGothic" w:cs="Calibri"/>
                <w:b/>
                <w:bCs/>
                <w:color w:val="000000"/>
                <w:szCs w:val="20"/>
              </w:rPr>
            </w:pPr>
            <w:r w:rsidRPr="00F77802">
              <w:rPr>
                <w:rFonts w:eastAsia="MS PGothic"/>
                <w:b/>
                <w:color w:val="000000"/>
              </w:rPr>
              <w:t> </w:t>
            </w:r>
          </w:p>
        </w:tc>
        <w:tc>
          <w:tcPr>
            <w:tcW w:w="55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2275153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1B6888" w:rsidRPr="00F77802" w14:paraId="4F25F247" w14:textId="77777777" w:rsidTr="00D97F0A">
        <w:trPr>
          <w:trHeight w:val="1236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AF53F2C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156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D853BA6" w14:textId="77777777" w:rsidR="001B6888" w:rsidRPr="00F77802" w:rsidRDefault="001B6888" w:rsidP="00D97F0A">
            <w:pPr>
              <w:spacing w:line="228" w:lineRule="auto"/>
              <w:jc w:val="center"/>
              <w:rPr>
                <w:rFonts w:eastAsia="MS PGothic" w:cs="Calibri"/>
                <w:b/>
                <w:bCs/>
                <w:color w:val="000000"/>
                <w:szCs w:val="20"/>
              </w:rPr>
            </w:pPr>
            <w:r w:rsidRPr="00F77802">
              <w:rPr>
                <w:rFonts w:eastAsia="MS PGothic"/>
                <w:b/>
                <w:color w:val="000000"/>
              </w:rPr>
              <w:t> </w:t>
            </w:r>
          </w:p>
        </w:tc>
        <w:tc>
          <w:tcPr>
            <w:tcW w:w="55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B4E1FC8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1B6888" w:rsidRPr="00F77802" w14:paraId="3D296CD3" w14:textId="77777777" w:rsidTr="00D97F0A">
        <w:trPr>
          <w:trHeight w:val="1236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DCC7797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156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814C7FB" w14:textId="77777777" w:rsidR="001B6888" w:rsidRPr="00F77802" w:rsidRDefault="001B6888" w:rsidP="00D97F0A">
            <w:pPr>
              <w:spacing w:line="228" w:lineRule="auto"/>
              <w:jc w:val="center"/>
              <w:rPr>
                <w:rFonts w:eastAsia="MS PGothic" w:cs="Calibri"/>
                <w:b/>
                <w:bCs/>
                <w:color w:val="000000"/>
                <w:szCs w:val="20"/>
              </w:rPr>
            </w:pPr>
            <w:r w:rsidRPr="00F77802">
              <w:rPr>
                <w:rFonts w:eastAsia="MS PGothic"/>
                <w:b/>
                <w:color w:val="000000"/>
              </w:rPr>
              <w:t> </w:t>
            </w:r>
          </w:p>
        </w:tc>
        <w:tc>
          <w:tcPr>
            <w:tcW w:w="55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0489FDB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1B6888" w:rsidRPr="00F77802" w14:paraId="3F20CF39" w14:textId="77777777" w:rsidTr="00D97F0A">
        <w:trPr>
          <w:trHeight w:val="1236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940B370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156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230D942" w14:textId="77777777" w:rsidR="001B6888" w:rsidRPr="00F77802" w:rsidRDefault="001B6888" w:rsidP="00D97F0A">
            <w:pPr>
              <w:spacing w:line="228" w:lineRule="auto"/>
              <w:jc w:val="center"/>
              <w:rPr>
                <w:rFonts w:eastAsia="MS PGothic" w:cs="Calibri"/>
                <w:b/>
                <w:bCs/>
                <w:color w:val="000000"/>
                <w:szCs w:val="20"/>
              </w:rPr>
            </w:pPr>
            <w:r w:rsidRPr="00F77802">
              <w:rPr>
                <w:rFonts w:eastAsia="MS PGothic"/>
                <w:b/>
                <w:color w:val="000000"/>
              </w:rPr>
              <w:t> </w:t>
            </w:r>
          </w:p>
        </w:tc>
        <w:tc>
          <w:tcPr>
            <w:tcW w:w="55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70B7F55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1B6888" w:rsidRPr="00F77802" w14:paraId="161668D2" w14:textId="77777777" w:rsidTr="00D97F0A">
        <w:trPr>
          <w:trHeight w:val="1236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8BA9466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156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8DBECF6" w14:textId="77777777" w:rsidR="001B6888" w:rsidRPr="00F77802" w:rsidRDefault="001B6888" w:rsidP="00D97F0A">
            <w:pPr>
              <w:spacing w:line="228" w:lineRule="auto"/>
              <w:jc w:val="center"/>
              <w:rPr>
                <w:rFonts w:eastAsia="MS PGothic" w:cs="Calibri"/>
                <w:b/>
                <w:bCs/>
                <w:color w:val="000000"/>
                <w:szCs w:val="20"/>
              </w:rPr>
            </w:pPr>
            <w:r w:rsidRPr="00F77802">
              <w:rPr>
                <w:rFonts w:eastAsia="MS PGothic"/>
                <w:b/>
                <w:color w:val="000000"/>
              </w:rPr>
              <w:t> </w:t>
            </w:r>
          </w:p>
        </w:tc>
        <w:tc>
          <w:tcPr>
            <w:tcW w:w="55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81E8664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1B6888" w:rsidRPr="00F77802" w14:paraId="6770711E" w14:textId="77777777" w:rsidTr="00D97F0A">
        <w:trPr>
          <w:trHeight w:val="1236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4C0067E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156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5C6178C" w14:textId="77777777" w:rsidR="001B6888" w:rsidRPr="00F77802" w:rsidRDefault="001B6888" w:rsidP="00D97F0A">
            <w:pPr>
              <w:spacing w:line="228" w:lineRule="auto"/>
              <w:jc w:val="center"/>
              <w:rPr>
                <w:rFonts w:eastAsia="MS PGothic" w:cs="Calibri"/>
                <w:b/>
                <w:bCs/>
                <w:color w:val="000000"/>
                <w:szCs w:val="20"/>
              </w:rPr>
            </w:pPr>
            <w:r w:rsidRPr="00F77802">
              <w:rPr>
                <w:rFonts w:eastAsia="MS PGothic"/>
                <w:b/>
                <w:color w:val="000000"/>
              </w:rPr>
              <w:t> </w:t>
            </w:r>
          </w:p>
        </w:tc>
        <w:tc>
          <w:tcPr>
            <w:tcW w:w="55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B820E6F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1B6888" w:rsidRPr="00F77802" w14:paraId="3D378743" w14:textId="77777777" w:rsidTr="00D97F0A">
        <w:trPr>
          <w:trHeight w:val="1236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FB07FF6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156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129E812" w14:textId="77777777" w:rsidR="001B6888" w:rsidRPr="00F77802" w:rsidRDefault="001B6888" w:rsidP="00D97F0A">
            <w:pPr>
              <w:spacing w:line="228" w:lineRule="auto"/>
              <w:jc w:val="center"/>
              <w:rPr>
                <w:rFonts w:eastAsia="MS PGothic" w:cs="Calibri"/>
                <w:b/>
                <w:bCs/>
                <w:color w:val="000000"/>
                <w:szCs w:val="20"/>
              </w:rPr>
            </w:pPr>
            <w:r w:rsidRPr="00F77802">
              <w:rPr>
                <w:rFonts w:eastAsia="MS PGothic"/>
                <w:b/>
                <w:color w:val="000000"/>
              </w:rPr>
              <w:t> </w:t>
            </w:r>
          </w:p>
        </w:tc>
        <w:tc>
          <w:tcPr>
            <w:tcW w:w="55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FB8BD01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1B6888" w:rsidRPr="00F77802" w14:paraId="65BC43FE" w14:textId="77777777" w:rsidTr="00D97F0A">
        <w:trPr>
          <w:trHeight w:val="1236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64CDC26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156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DA66A3C" w14:textId="77777777" w:rsidR="001B6888" w:rsidRPr="00F77802" w:rsidRDefault="001B6888" w:rsidP="00D97F0A">
            <w:pPr>
              <w:spacing w:line="228" w:lineRule="auto"/>
              <w:jc w:val="center"/>
              <w:rPr>
                <w:rFonts w:eastAsia="MS PGothic" w:cs="Calibri"/>
                <w:b/>
                <w:bCs/>
                <w:color w:val="000000"/>
                <w:szCs w:val="20"/>
              </w:rPr>
            </w:pPr>
            <w:r w:rsidRPr="00F77802">
              <w:rPr>
                <w:rFonts w:eastAsia="MS PGothic"/>
                <w:b/>
                <w:color w:val="000000"/>
              </w:rPr>
              <w:t> </w:t>
            </w:r>
          </w:p>
        </w:tc>
        <w:tc>
          <w:tcPr>
            <w:tcW w:w="55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4463DC4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</w:tbl>
    <w:p w14:paraId="02896588" w14:textId="77777777" w:rsidR="0077115D" w:rsidRPr="00F77802" w:rsidRDefault="0077115D" w:rsidP="00D97F0A">
      <w:pPr>
        <w:pStyle w:val="BodyText2"/>
        <w:spacing w:line="228" w:lineRule="auto"/>
        <w:rPr>
          <w:rFonts w:eastAsia="MS PGothic"/>
          <w:i w:val="0"/>
          <w:iCs/>
        </w:rPr>
        <w:sectPr w:rsidR="0077115D" w:rsidRPr="00F77802" w:rsidSect="00857C8F">
          <w:pgSz w:w="12240" w:h="15840"/>
          <w:pgMar w:top="576" w:right="576" w:bottom="576" w:left="576" w:header="720" w:footer="720" w:gutter="0"/>
          <w:cols w:space="720"/>
          <w:docGrid w:linePitch="360"/>
        </w:sectPr>
      </w:pPr>
    </w:p>
    <w:tbl>
      <w:tblPr>
        <w:tblW w:w="11097" w:type="dxa"/>
        <w:tblLook w:val="04A0" w:firstRow="1" w:lastRow="0" w:firstColumn="1" w:lastColumn="0" w:noHBand="0" w:noVBand="1"/>
      </w:tblPr>
      <w:tblGrid>
        <w:gridCol w:w="2382"/>
        <w:gridCol w:w="1540"/>
        <w:gridCol w:w="2131"/>
        <w:gridCol w:w="5053"/>
      </w:tblGrid>
      <w:tr w:rsidR="001B6888" w:rsidRPr="00F77802" w14:paraId="27FB1C83" w14:textId="77777777" w:rsidTr="001B6888">
        <w:trPr>
          <w:trHeight w:val="133"/>
        </w:trPr>
        <w:tc>
          <w:tcPr>
            <w:tcW w:w="110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8C85A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28"/>
                <w:szCs w:val="28"/>
              </w:rPr>
            </w:pPr>
            <w:r w:rsidRPr="00F77802">
              <w:rPr>
                <w:rFonts w:eastAsia="MS PGothic"/>
                <w:b/>
                <w:color w:val="000000"/>
                <w:sz w:val="28"/>
              </w:rPr>
              <w:lastRenderedPageBreak/>
              <w:t>リスク軽減</w:t>
            </w:r>
          </w:p>
        </w:tc>
      </w:tr>
      <w:tr w:rsidR="001B6888" w:rsidRPr="00F77802" w14:paraId="7E1BED77" w14:textId="77777777" w:rsidTr="001B6888">
        <w:trPr>
          <w:trHeight w:val="371"/>
        </w:trPr>
        <w:tc>
          <w:tcPr>
            <w:tcW w:w="110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tbl>
            <w:tblPr>
              <w:tblW w:w="10889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889"/>
            </w:tblGrid>
            <w:tr w:rsidR="001B6888" w:rsidRPr="00F77802" w14:paraId="6E807800" w14:textId="77777777" w:rsidTr="001B6888">
              <w:trPr>
                <w:trHeight w:val="267"/>
                <w:tblCellSpacing w:w="0" w:type="dxa"/>
              </w:trPr>
              <w:tc>
                <w:tcPr>
                  <w:tcW w:w="1088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78182B6" w14:textId="77777777" w:rsidR="001B6888" w:rsidRPr="00F77802" w:rsidRDefault="001B6888" w:rsidP="00D97F0A">
                  <w:pPr>
                    <w:spacing w:line="228" w:lineRule="auto"/>
                    <w:rPr>
                      <w:rFonts w:eastAsia="MS PGothic" w:cs="Calibri"/>
                      <w:color w:val="000000"/>
                      <w:sz w:val="18"/>
                      <w:szCs w:val="18"/>
                    </w:rPr>
                  </w:pPr>
                  <w:r w:rsidRPr="00F77802">
                    <w:rPr>
                      <w:rFonts w:eastAsia="MS PGothic"/>
                      <w:color w:val="000000"/>
                      <w:sz w:val="18"/>
                    </w:rPr>
                    <w:t>A</w:t>
                  </w:r>
                  <w:r w:rsidRPr="00F77802">
                    <w:rPr>
                      <w:rFonts w:eastAsia="MS PGothic"/>
                      <w:color w:val="000000"/>
                      <w:sz w:val="18"/>
                    </w:rPr>
                    <w:t>、</w:t>
                  </w:r>
                  <w:r w:rsidRPr="00F77802">
                    <w:rPr>
                      <w:rFonts w:eastAsia="MS PGothic"/>
                      <w:color w:val="000000"/>
                      <w:sz w:val="18"/>
                    </w:rPr>
                    <w:t>B</w:t>
                  </w:r>
                  <w:r w:rsidRPr="00F77802">
                    <w:rPr>
                      <w:rFonts w:eastAsia="MS PGothic"/>
                      <w:color w:val="000000"/>
                      <w:sz w:val="18"/>
                    </w:rPr>
                    <w:t>、または</w:t>
                  </w:r>
                  <w:r w:rsidRPr="00F77802">
                    <w:rPr>
                      <w:rFonts w:eastAsia="MS PGothic"/>
                      <w:color w:val="000000"/>
                      <w:sz w:val="18"/>
                    </w:rPr>
                    <w:t xml:space="preserve"> C </w:t>
                  </w:r>
                  <w:r w:rsidRPr="00F77802">
                    <w:rPr>
                      <w:rFonts w:eastAsia="MS PGothic"/>
                      <w:color w:val="000000"/>
                      <w:sz w:val="18"/>
                    </w:rPr>
                    <w:t>でグレード評価された特定済みの各リスクについて、以下を完了してください。以下のリスク軽減グラフを確認します。</w:t>
                  </w:r>
                </w:p>
              </w:tc>
            </w:tr>
          </w:tbl>
          <w:p w14:paraId="518889D1" w14:textId="4E5C79FE" w:rsidR="001B6888" w:rsidRPr="00F77802" w:rsidRDefault="00C51022" w:rsidP="00D97F0A">
            <w:pPr>
              <w:spacing w:line="228" w:lineRule="auto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F77802">
              <w:rPr>
                <w:rFonts w:eastAsia="MS PGothic"/>
                <w:noProof/>
                <w:color w:val="000000"/>
                <w:sz w:val="24"/>
                <w:szCs w:val="24"/>
              </w:rPr>
              <w:drawing>
                <wp:anchor distT="0" distB="0" distL="114300" distR="114300" simplePos="0" relativeHeight="251663360" behindDoc="0" locked="0" layoutInCell="1" allowOverlap="1" wp14:anchorId="6D9213D7" wp14:editId="713FB3ED">
                  <wp:simplePos x="0" y="0"/>
                  <wp:positionH relativeFrom="column">
                    <wp:posOffset>-139065</wp:posOffset>
                  </wp:positionH>
                  <wp:positionV relativeFrom="paragraph">
                    <wp:posOffset>95885</wp:posOffset>
                  </wp:positionV>
                  <wp:extent cx="5890895" cy="2729865"/>
                  <wp:effectExtent l="0" t="0" r="0" b="0"/>
                  <wp:wrapNone/>
                  <wp:docPr id="8" name="Picture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3B2C36E-7E0A-EE4E-BE84-60E6FD30E19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>
                            <a:extLst>
                              <a:ext uri="{FF2B5EF4-FFF2-40B4-BE49-F238E27FC236}">
                                <a16:creationId xmlns:a16="http://schemas.microsoft.com/office/drawing/2014/main" id="{E3B2C36E-7E0A-EE4E-BE84-60E6FD30E19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90895" cy="27298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B6888" w:rsidRPr="00F77802" w14:paraId="204CAAB9" w14:textId="77777777" w:rsidTr="00D97F0A">
        <w:trPr>
          <w:trHeight w:val="4489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71E692" w14:textId="77777777" w:rsidR="001B6888" w:rsidRPr="00F77802" w:rsidRDefault="001B6888" w:rsidP="00D97F0A">
            <w:pPr>
              <w:spacing w:line="228" w:lineRule="auto"/>
              <w:rPr>
                <w:rFonts w:eastAsia="MS PGothic" w:cs="Times New Roman"/>
                <w:szCs w:val="20"/>
              </w:rPr>
            </w:pP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A717B9" w14:textId="77777777" w:rsidR="001B6888" w:rsidRPr="00F77802" w:rsidRDefault="001B6888" w:rsidP="00D97F0A">
            <w:pPr>
              <w:spacing w:line="228" w:lineRule="auto"/>
              <w:rPr>
                <w:rFonts w:eastAsia="MS PGothic" w:cs="Times New Roman"/>
                <w:szCs w:val="20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460640" w14:textId="77777777" w:rsidR="001B6888" w:rsidRPr="00F77802" w:rsidRDefault="001B6888" w:rsidP="00D97F0A">
            <w:pPr>
              <w:spacing w:line="228" w:lineRule="auto"/>
              <w:rPr>
                <w:rFonts w:eastAsia="MS PGothic" w:cs="Times New Roman"/>
                <w:szCs w:val="20"/>
              </w:rPr>
            </w:pPr>
          </w:p>
        </w:tc>
        <w:tc>
          <w:tcPr>
            <w:tcW w:w="5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6A8A68" w14:textId="735992AA" w:rsidR="001B6888" w:rsidRPr="00F77802" w:rsidRDefault="001B6888" w:rsidP="00D97F0A">
            <w:pPr>
              <w:spacing w:line="228" w:lineRule="auto"/>
              <w:rPr>
                <w:rFonts w:eastAsia="MS PGothic" w:cs="Times New Roman"/>
                <w:szCs w:val="20"/>
              </w:rPr>
            </w:pPr>
          </w:p>
        </w:tc>
      </w:tr>
      <w:tr w:rsidR="001B6888" w:rsidRPr="00F77802" w14:paraId="145A3FA3" w14:textId="77777777" w:rsidTr="001B6888">
        <w:trPr>
          <w:trHeight w:val="408"/>
        </w:trPr>
        <w:tc>
          <w:tcPr>
            <w:tcW w:w="23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D9D9D9"/>
            <w:vAlign w:val="center"/>
            <w:hideMark/>
          </w:tcPr>
          <w:p w14:paraId="383E471C" w14:textId="77777777" w:rsidR="001B6888" w:rsidRPr="00F77802" w:rsidRDefault="001B6888" w:rsidP="00D97F0A">
            <w:pPr>
              <w:spacing w:line="228" w:lineRule="auto"/>
              <w:jc w:val="center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リスク</w:t>
            </w:r>
            <w:r w:rsidRPr="00F77802">
              <w:rPr>
                <w:rFonts w:eastAsia="MS PGothic"/>
                <w:b/>
                <w:color w:val="000000"/>
                <w:sz w:val="18"/>
              </w:rPr>
              <w:t xml:space="preserve"> </w:t>
            </w:r>
            <w:r w:rsidRPr="00F77802">
              <w:rPr>
                <w:rFonts w:eastAsia="MS PGothic"/>
                <w:b/>
                <w:color w:val="000000"/>
                <w:sz w:val="18"/>
              </w:rPr>
              <w:t>グレード</w:t>
            </w:r>
          </w:p>
        </w:tc>
        <w:tc>
          <w:tcPr>
            <w:tcW w:w="8717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483AD716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特定されたリスク</w:t>
            </w:r>
          </w:p>
        </w:tc>
      </w:tr>
      <w:tr w:rsidR="001B6888" w:rsidRPr="00F77802" w14:paraId="7560E483" w14:textId="77777777" w:rsidTr="001B6888">
        <w:trPr>
          <w:trHeight w:val="649"/>
        </w:trPr>
        <w:tc>
          <w:tcPr>
            <w:tcW w:w="2380" w:type="dxa"/>
            <w:tcBorders>
              <w:top w:val="nil"/>
              <w:left w:val="single" w:sz="4" w:space="0" w:color="A6A6A6"/>
              <w:bottom w:val="single" w:sz="4" w:space="0" w:color="BFBFBF"/>
              <w:right w:val="double" w:sz="6" w:space="0" w:color="BFBFBF"/>
            </w:tcBorders>
            <w:shd w:val="clear" w:color="000000" w:fill="F2F2F2"/>
            <w:vAlign w:val="center"/>
            <w:hideMark/>
          </w:tcPr>
          <w:p w14:paraId="6547FF1E" w14:textId="77777777" w:rsidR="001B6888" w:rsidRPr="00F77802" w:rsidRDefault="001B6888" w:rsidP="00D97F0A">
            <w:pPr>
              <w:spacing w:line="228" w:lineRule="auto"/>
              <w:jc w:val="center"/>
              <w:rPr>
                <w:rFonts w:eastAsia="MS PGothic" w:cs="Calibri"/>
                <w:b/>
                <w:bCs/>
                <w:color w:val="000000"/>
                <w:szCs w:val="20"/>
              </w:rPr>
            </w:pPr>
            <w:r w:rsidRPr="00F77802">
              <w:rPr>
                <w:rFonts w:eastAsia="MS PGothic"/>
                <w:b/>
                <w:color w:val="000000"/>
              </w:rPr>
              <w:t> </w:t>
            </w:r>
          </w:p>
        </w:tc>
        <w:tc>
          <w:tcPr>
            <w:tcW w:w="8717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61316DD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1B6888" w:rsidRPr="00F77802" w14:paraId="36B04A72" w14:textId="77777777" w:rsidTr="001B6888">
        <w:trPr>
          <w:trHeight w:val="408"/>
        </w:trPr>
        <w:tc>
          <w:tcPr>
            <w:tcW w:w="6048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212B79B1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軽減アクション</w:t>
            </w:r>
            <w:r w:rsidRPr="00F77802">
              <w:rPr>
                <w:rFonts w:eastAsia="MS PGothic"/>
                <w:b/>
                <w:color w:val="000000"/>
                <w:sz w:val="18"/>
              </w:rPr>
              <w:t xml:space="preserve">: </w:t>
            </w:r>
            <w:r w:rsidRPr="00F77802">
              <w:rPr>
                <w:rFonts w:eastAsia="MS PGothic"/>
                <w:b/>
                <w:color w:val="000000"/>
                <w:sz w:val="18"/>
              </w:rPr>
              <w:t>予防措置または応急措置？</w:t>
            </w:r>
          </w:p>
        </w:tc>
        <w:tc>
          <w:tcPr>
            <w:tcW w:w="50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BE837C5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1B6888" w:rsidRPr="00F77802" w14:paraId="53798471" w14:textId="77777777" w:rsidTr="001B6888">
        <w:trPr>
          <w:trHeight w:val="408"/>
        </w:trPr>
        <w:tc>
          <w:tcPr>
            <w:tcW w:w="391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2424D500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予算上の影響</w:t>
            </w:r>
          </w:p>
        </w:tc>
        <w:tc>
          <w:tcPr>
            <w:tcW w:w="717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40C35D2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1B6888" w:rsidRPr="00F77802" w14:paraId="3C447B94" w14:textId="77777777" w:rsidTr="001B6888">
        <w:trPr>
          <w:trHeight w:val="556"/>
        </w:trPr>
        <w:tc>
          <w:tcPr>
            <w:tcW w:w="391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77DAC401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提案された軽減アクション</w:t>
            </w:r>
          </w:p>
        </w:tc>
        <w:tc>
          <w:tcPr>
            <w:tcW w:w="717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E9E5C37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1B6888" w:rsidRPr="00F77802" w14:paraId="1DCB6866" w14:textId="77777777" w:rsidTr="001B6888">
        <w:trPr>
          <w:trHeight w:val="556"/>
        </w:trPr>
        <w:tc>
          <w:tcPr>
            <w:tcW w:w="3919" w:type="dxa"/>
            <w:gridSpan w:val="2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2A45AF30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責任を負う関係者</w:t>
            </w:r>
          </w:p>
        </w:tc>
        <w:tc>
          <w:tcPr>
            <w:tcW w:w="7178" w:type="dxa"/>
            <w:gridSpan w:val="2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E5E96C8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1B6888" w:rsidRPr="00F77802" w14:paraId="2ACDF6C4" w14:textId="77777777" w:rsidTr="001B6888">
        <w:trPr>
          <w:trHeight w:val="408"/>
        </w:trPr>
        <w:tc>
          <w:tcPr>
            <w:tcW w:w="23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D6DCE4"/>
            <w:vAlign w:val="center"/>
            <w:hideMark/>
          </w:tcPr>
          <w:p w14:paraId="1F70E08E" w14:textId="77777777" w:rsidR="001B6888" w:rsidRPr="00F77802" w:rsidRDefault="001B6888" w:rsidP="00D97F0A">
            <w:pPr>
              <w:spacing w:line="228" w:lineRule="auto"/>
              <w:jc w:val="center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リスク</w:t>
            </w:r>
            <w:r w:rsidRPr="00F77802">
              <w:rPr>
                <w:rFonts w:eastAsia="MS PGothic"/>
                <w:b/>
                <w:color w:val="000000"/>
                <w:sz w:val="18"/>
              </w:rPr>
              <w:t xml:space="preserve"> </w:t>
            </w:r>
            <w:r w:rsidRPr="00F77802">
              <w:rPr>
                <w:rFonts w:eastAsia="MS PGothic"/>
                <w:b/>
                <w:color w:val="000000"/>
                <w:sz w:val="18"/>
              </w:rPr>
              <w:t>グレード</w:t>
            </w:r>
          </w:p>
        </w:tc>
        <w:tc>
          <w:tcPr>
            <w:tcW w:w="8717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486376B6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特定されたリスク</w:t>
            </w:r>
          </w:p>
        </w:tc>
      </w:tr>
      <w:tr w:rsidR="001B6888" w:rsidRPr="00F77802" w14:paraId="2AEB85EC" w14:textId="77777777" w:rsidTr="001B6888">
        <w:trPr>
          <w:trHeight w:val="649"/>
        </w:trPr>
        <w:tc>
          <w:tcPr>
            <w:tcW w:w="2380" w:type="dxa"/>
            <w:tcBorders>
              <w:top w:val="nil"/>
              <w:left w:val="single" w:sz="4" w:space="0" w:color="A6A6A6"/>
              <w:bottom w:val="single" w:sz="4" w:space="0" w:color="BFBFBF"/>
              <w:right w:val="double" w:sz="6" w:space="0" w:color="BFBFBF"/>
            </w:tcBorders>
            <w:shd w:val="clear" w:color="000000" w:fill="EAEEF3"/>
            <w:vAlign w:val="center"/>
            <w:hideMark/>
          </w:tcPr>
          <w:p w14:paraId="3A807E17" w14:textId="77777777" w:rsidR="001B6888" w:rsidRPr="00F77802" w:rsidRDefault="001B6888" w:rsidP="00D97F0A">
            <w:pPr>
              <w:spacing w:line="228" w:lineRule="auto"/>
              <w:jc w:val="center"/>
              <w:rPr>
                <w:rFonts w:eastAsia="MS PGothic" w:cs="Calibri"/>
                <w:b/>
                <w:bCs/>
                <w:color w:val="000000"/>
                <w:szCs w:val="20"/>
              </w:rPr>
            </w:pPr>
            <w:r w:rsidRPr="00F77802">
              <w:rPr>
                <w:rFonts w:eastAsia="MS PGothic"/>
                <w:b/>
                <w:color w:val="000000"/>
              </w:rPr>
              <w:t> </w:t>
            </w:r>
          </w:p>
        </w:tc>
        <w:tc>
          <w:tcPr>
            <w:tcW w:w="8717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E721DBB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1B6888" w:rsidRPr="00F77802" w14:paraId="3CC8D658" w14:textId="77777777" w:rsidTr="001B6888">
        <w:trPr>
          <w:trHeight w:val="408"/>
        </w:trPr>
        <w:tc>
          <w:tcPr>
            <w:tcW w:w="6048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287D734C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軽減アクション</w:t>
            </w:r>
            <w:r w:rsidRPr="00F77802">
              <w:rPr>
                <w:rFonts w:eastAsia="MS PGothic"/>
                <w:b/>
                <w:color w:val="000000"/>
                <w:sz w:val="18"/>
              </w:rPr>
              <w:t xml:space="preserve">: </w:t>
            </w:r>
            <w:r w:rsidRPr="00F77802">
              <w:rPr>
                <w:rFonts w:eastAsia="MS PGothic"/>
                <w:b/>
                <w:color w:val="000000"/>
                <w:sz w:val="18"/>
              </w:rPr>
              <w:t>予防措置または応急措置？</w:t>
            </w:r>
          </w:p>
        </w:tc>
        <w:tc>
          <w:tcPr>
            <w:tcW w:w="50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FBCE5CD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1B6888" w:rsidRPr="00F77802" w14:paraId="4D9D898E" w14:textId="77777777" w:rsidTr="001B6888">
        <w:trPr>
          <w:trHeight w:val="408"/>
        </w:trPr>
        <w:tc>
          <w:tcPr>
            <w:tcW w:w="391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FD3C4F5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予算上の影響</w:t>
            </w:r>
          </w:p>
        </w:tc>
        <w:tc>
          <w:tcPr>
            <w:tcW w:w="717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A37E6C8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1B6888" w:rsidRPr="00F77802" w14:paraId="47F26F16" w14:textId="77777777" w:rsidTr="001B6888">
        <w:trPr>
          <w:trHeight w:val="556"/>
        </w:trPr>
        <w:tc>
          <w:tcPr>
            <w:tcW w:w="391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2FB2F304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提案された軽減アクション</w:t>
            </w:r>
          </w:p>
        </w:tc>
        <w:tc>
          <w:tcPr>
            <w:tcW w:w="717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F219F8A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1B6888" w:rsidRPr="00F77802" w14:paraId="23ABA617" w14:textId="77777777" w:rsidTr="001B6888">
        <w:trPr>
          <w:trHeight w:val="556"/>
        </w:trPr>
        <w:tc>
          <w:tcPr>
            <w:tcW w:w="3919" w:type="dxa"/>
            <w:gridSpan w:val="2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3A9C85DF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責任を負う関係者</w:t>
            </w:r>
          </w:p>
        </w:tc>
        <w:tc>
          <w:tcPr>
            <w:tcW w:w="7178" w:type="dxa"/>
            <w:gridSpan w:val="2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1C87E8D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1B6888" w:rsidRPr="00F77802" w14:paraId="743BB7EA" w14:textId="77777777" w:rsidTr="001B6888">
        <w:trPr>
          <w:trHeight w:val="408"/>
        </w:trPr>
        <w:tc>
          <w:tcPr>
            <w:tcW w:w="23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D9D9D9"/>
            <w:vAlign w:val="center"/>
            <w:hideMark/>
          </w:tcPr>
          <w:p w14:paraId="0B0F830C" w14:textId="77777777" w:rsidR="001B6888" w:rsidRPr="00F77802" w:rsidRDefault="001B6888" w:rsidP="00D97F0A">
            <w:pPr>
              <w:spacing w:line="228" w:lineRule="auto"/>
              <w:jc w:val="center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リスク</w:t>
            </w:r>
            <w:r w:rsidRPr="00F77802">
              <w:rPr>
                <w:rFonts w:eastAsia="MS PGothic"/>
                <w:b/>
                <w:color w:val="000000"/>
                <w:sz w:val="18"/>
              </w:rPr>
              <w:t xml:space="preserve"> </w:t>
            </w:r>
            <w:r w:rsidRPr="00F77802">
              <w:rPr>
                <w:rFonts w:eastAsia="MS PGothic"/>
                <w:b/>
                <w:color w:val="000000"/>
                <w:sz w:val="18"/>
              </w:rPr>
              <w:t>グレード</w:t>
            </w:r>
          </w:p>
        </w:tc>
        <w:tc>
          <w:tcPr>
            <w:tcW w:w="8717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6D2309CC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特定されたリスク</w:t>
            </w:r>
          </w:p>
        </w:tc>
      </w:tr>
      <w:tr w:rsidR="001B6888" w:rsidRPr="00F77802" w14:paraId="2C9A8B13" w14:textId="77777777" w:rsidTr="001B6888">
        <w:trPr>
          <w:trHeight w:val="649"/>
        </w:trPr>
        <w:tc>
          <w:tcPr>
            <w:tcW w:w="2380" w:type="dxa"/>
            <w:tcBorders>
              <w:top w:val="nil"/>
              <w:left w:val="single" w:sz="4" w:space="0" w:color="A6A6A6"/>
              <w:bottom w:val="single" w:sz="4" w:space="0" w:color="BFBFBF"/>
              <w:right w:val="double" w:sz="6" w:space="0" w:color="BFBFBF"/>
            </w:tcBorders>
            <w:shd w:val="clear" w:color="000000" w:fill="F2F2F2"/>
            <w:vAlign w:val="center"/>
            <w:hideMark/>
          </w:tcPr>
          <w:p w14:paraId="320B7FEC" w14:textId="77777777" w:rsidR="001B6888" w:rsidRPr="00F77802" w:rsidRDefault="001B6888" w:rsidP="00D97F0A">
            <w:pPr>
              <w:spacing w:line="228" w:lineRule="auto"/>
              <w:jc w:val="center"/>
              <w:rPr>
                <w:rFonts w:eastAsia="MS PGothic" w:cs="Calibri"/>
                <w:b/>
                <w:bCs/>
                <w:color w:val="000000"/>
                <w:szCs w:val="20"/>
              </w:rPr>
            </w:pPr>
            <w:r w:rsidRPr="00F77802">
              <w:rPr>
                <w:rFonts w:eastAsia="MS PGothic"/>
                <w:b/>
                <w:color w:val="000000"/>
              </w:rPr>
              <w:t> </w:t>
            </w:r>
          </w:p>
        </w:tc>
        <w:tc>
          <w:tcPr>
            <w:tcW w:w="8717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E375A92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1B6888" w:rsidRPr="00F77802" w14:paraId="3163397E" w14:textId="77777777" w:rsidTr="001B6888">
        <w:trPr>
          <w:trHeight w:val="408"/>
        </w:trPr>
        <w:tc>
          <w:tcPr>
            <w:tcW w:w="6048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3FD63171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軽減アクション</w:t>
            </w:r>
            <w:r w:rsidRPr="00F77802">
              <w:rPr>
                <w:rFonts w:eastAsia="MS PGothic"/>
                <w:b/>
                <w:color w:val="000000"/>
                <w:sz w:val="18"/>
              </w:rPr>
              <w:t xml:space="preserve">: </w:t>
            </w:r>
            <w:r w:rsidRPr="00F77802">
              <w:rPr>
                <w:rFonts w:eastAsia="MS PGothic"/>
                <w:b/>
                <w:color w:val="000000"/>
                <w:sz w:val="18"/>
              </w:rPr>
              <w:t>予防措置または応急措置？</w:t>
            </w:r>
          </w:p>
        </w:tc>
        <w:tc>
          <w:tcPr>
            <w:tcW w:w="50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7339837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1B6888" w:rsidRPr="00F77802" w14:paraId="2EBA7E47" w14:textId="77777777" w:rsidTr="001B6888">
        <w:trPr>
          <w:trHeight w:val="408"/>
        </w:trPr>
        <w:tc>
          <w:tcPr>
            <w:tcW w:w="391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46A16380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予算上の影響</w:t>
            </w:r>
          </w:p>
        </w:tc>
        <w:tc>
          <w:tcPr>
            <w:tcW w:w="717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872FF57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1B6888" w:rsidRPr="00F77802" w14:paraId="3952C5BA" w14:textId="77777777" w:rsidTr="001B6888">
        <w:trPr>
          <w:trHeight w:val="556"/>
        </w:trPr>
        <w:tc>
          <w:tcPr>
            <w:tcW w:w="391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438B432F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提案された軽減アクション</w:t>
            </w:r>
          </w:p>
        </w:tc>
        <w:tc>
          <w:tcPr>
            <w:tcW w:w="717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09D304C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1B6888" w:rsidRPr="00F77802" w14:paraId="12AAF88C" w14:textId="77777777" w:rsidTr="001B6888">
        <w:trPr>
          <w:trHeight w:val="556"/>
        </w:trPr>
        <w:tc>
          <w:tcPr>
            <w:tcW w:w="3919" w:type="dxa"/>
            <w:gridSpan w:val="2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37783C8C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責任を負う関係者</w:t>
            </w:r>
          </w:p>
        </w:tc>
        <w:tc>
          <w:tcPr>
            <w:tcW w:w="7178" w:type="dxa"/>
            <w:gridSpan w:val="2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AB7A7BF" w14:textId="77777777" w:rsidR="001B6888" w:rsidRPr="00F77802" w:rsidRDefault="001B6888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</w:tbl>
    <w:p w14:paraId="440DC224" w14:textId="77777777" w:rsidR="0077115D" w:rsidRPr="00F77802" w:rsidRDefault="0077115D" w:rsidP="00D97F0A">
      <w:pPr>
        <w:pStyle w:val="BodyText2"/>
        <w:spacing w:line="228" w:lineRule="auto"/>
        <w:rPr>
          <w:rFonts w:eastAsia="MS PGothic"/>
          <w:i w:val="0"/>
          <w:iCs/>
        </w:rPr>
        <w:sectPr w:rsidR="0077115D" w:rsidRPr="00F77802" w:rsidSect="00857C8F">
          <w:pgSz w:w="12240" w:h="15840"/>
          <w:pgMar w:top="576" w:right="576" w:bottom="576" w:left="576" w:header="720" w:footer="720" w:gutter="0"/>
          <w:cols w:space="720"/>
          <w:docGrid w:linePitch="360"/>
        </w:sectPr>
      </w:pPr>
    </w:p>
    <w:tbl>
      <w:tblPr>
        <w:tblW w:w="11135" w:type="dxa"/>
        <w:tblLook w:val="04A0" w:firstRow="1" w:lastRow="0" w:firstColumn="1" w:lastColumn="0" w:noHBand="0" w:noVBand="1"/>
      </w:tblPr>
      <w:tblGrid>
        <w:gridCol w:w="1911"/>
        <w:gridCol w:w="1636"/>
        <w:gridCol w:w="2267"/>
        <w:gridCol w:w="5321"/>
      </w:tblGrid>
      <w:tr w:rsidR="007A77B4" w:rsidRPr="00F77802" w14:paraId="3595BFED" w14:textId="77777777" w:rsidTr="007A77B4">
        <w:trPr>
          <w:trHeight w:val="389"/>
        </w:trPr>
        <w:tc>
          <w:tcPr>
            <w:tcW w:w="19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D6DCE4"/>
            <w:vAlign w:val="center"/>
            <w:hideMark/>
          </w:tcPr>
          <w:p w14:paraId="5EDDAA28" w14:textId="77777777" w:rsidR="007A77B4" w:rsidRPr="00F77802" w:rsidRDefault="007A77B4" w:rsidP="00D97F0A">
            <w:pPr>
              <w:spacing w:line="228" w:lineRule="auto"/>
              <w:jc w:val="center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lastRenderedPageBreak/>
              <w:t>リスク</w:t>
            </w:r>
            <w:r w:rsidRPr="00F77802">
              <w:rPr>
                <w:rFonts w:eastAsia="MS PGothic"/>
                <w:b/>
                <w:color w:val="000000"/>
                <w:sz w:val="18"/>
              </w:rPr>
              <w:t xml:space="preserve"> </w:t>
            </w:r>
            <w:r w:rsidRPr="00F77802">
              <w:rPr>
                <w:rFonts w:eastAsia="MS PGothic"/>
                <w:b/>
                <w:color w:val="000000"/>
                <w:sz w:val="18"/>
              </w:rPr>
              <w:t>グレード</w:t>
            </w:r>
          </w:p>
        </w:tc>
        <w:tc>
          <w:tcPr>
            <w:tcW w:w="922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8D59A84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特定されたリスク</w:t>
            </w:r>
          </w:p>
        </w:tc>
      </w:tr>
      <w:tr w:rsidR="007A77B4" w:rsidRPr="00F77802" w14:paraId="28753DFF" w14:textId="77777777" w:rsidTr="007A77B4">
        <w:trPr>
          <w:trHeight w:val="619"/>
        </w:trPr>
        <w:tc>
          <w:tcPr>
            <w:tcW w:w="1911" w:type="dxa"/>
            <w:tcBorders>
              <w:top w:val="nil"/>
              <w:left w:val="single" w:sz="4" w:space="0" w:color="A6A6A6"/>
              <w:bottom w:val="single" w:sz="4" w:space="0" w:color="BFBFBF"/>
              <w:right w:val="double" w:sz="6" w:space="0" w:color="BFBFBF"/>
            </w:tcBorders>
            <w:shd w:val="clear" w:color="000000" w:fill="EAEEF3"/>
            <w:vAlign w:val="center"/>
            <w:hideMark/>
          </w:tcPr>
          <w:p w14:paraId="4CF0B83F" w14:textId="77777777" w:rsidR="007A77B4" w:rsidRPr="00F77802" w:rsidRDefault="007A77B4" w:rsidP="00D97F0A">
            <w:pPr>
              <w:spacing w:line="228" w:lineRule="auto"/>
              <w:jc w:val="center"/>
              <w:rPr>
                <w:rFonts w:eastAsia="MS PGothic" w:cs="Calibri"/>
                <w:b/>
                <w:bCs/>
                <w:color w:val="000000"/>
                <w:szCs w:val="20"/>
              </w:rPr>
            </w:pPr>
            <w:r w:rsidRPr="00F77802">
              <w:rPr>
                <w:rFonts w:eastAsia="MS PGothic"/>
                <w:b/>
                <w:color w:val="000000"/>
              </w:rPr>
              <w:t> </w:t>
            </w:r>
          </w:p>
        </w:tc>
        <w:tc>
          <w:tcPr>
            <w:tcW w:w="922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9D917DC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7A77B4" w:rsidRPr="00F77802" w14:paraId="2AB8820C" w14:textId="77777777" w:rsidTr="007A77B4">
        <w:trPr>
          <w:trHeight w:val="389"/>
        </w:trPr>
        <w:tc>
          <w:tcPr>
            <w:tcW w:w="5814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34D828C5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軽減アクション</w:t>
            </w:r>
            <w:r w:rsidRPr="00F77802">
              <w:rPr>
                <w:rFonts w:eastAsia="MS PGothic"/>
                <w:b/>
                <w:color w:val="000000"/>
                <w:sz w:val="18"/>
              </w:rPr>
              <w:t xml:space="preserve">: </w:t>
            </w:r>
            <w:r w:rsidRPr="00F77802">
              <w:rPr>
                <w:rFonts w:eastAsia="MS PGothic"/>
                <w:b/>
                <w:color w:val="000000"/>
                <w:sz w:val="18"/>
              </w:rPr>
              <w:t>予防措置または応急措置？</w:t>
            </w:r>
          </w:p>
        </w:tc>
        <w:tc>
          <w:tcPr>
            <w:tcW w:w="53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3A0CBD4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7A77B4" w:rsidRPr="00F77802" w14:paraId="0D967AD1" w14:textId="77777777" w:rsidTr="007A77B4">
        <w:trPr>
          <w:trHeight w:val="389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361CDC5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予算上の影響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A1FB603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7A77B4" w:rsidRPr="00F77802" w14:paraId="2303AD3D" w14:textId="77777777" w:rsidTr="007A77B4">
        <w:trPr>
          <w:trHeight w:val="530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60F262B7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提案された軽減アクション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DC1E890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7A77B4" w:rsidRPr="00F77802" w14:paraId="5939FA3B" w14:textId="77777777" w:rsidTr="007A77B4">
        <w:trPr>
          <w:trHeight w:val="530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5F19B73A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責任を負う関係者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8972381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7A77B4" w:rsidRPr="00F77802" w14:paraId="09139991" w14:textId="77777777" w:rsidTr="007A77B4">
        <w:trPr>
          <w:trHeight w:val="389"/>
        </w:trPr>
        <w:tc>
          <w:tcPr>
            <w:tcW w:w="19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D9D9D9"/>
            <w:vAlign w:val="center"/>
            <w:hideMark/>
          </w:tcPr>
          <w:p w14:paraId="204198B4" w14:textId="77777777" w:rsidR="007A77B4" w:rsidRPr="00F77802" w:rsidRDefault="007A77B4" w:rsidP="00D97F0A">
            <w:pPr>
              <w:spacing w:line="228" w:lineRule="auto"/>
              <w:jc w:val="center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リスク</w:t>
            </w:r>
            <w:r w:rsidRPr="00F77802">
              <w:rPr>
                <w:rFonts w:eastAsia="MS PGothic"/>
                <w:b/>
                <w:color w:val="000000"/>
                <w:sz w:val="18"/>
              </w:rPr>
              <w:t xml:space="preserve"> </w:t>
            </w:r>
            <w:r w:rsidRPr="00F77802">
              <w:rPr>
                <w:rFonts w:eastAsia="MS PGothic"/>
                <w:b/>
                <w:color w:val="000000"/>
                <w:sz w:val="18"/>
              </w:rPr>
              <w:t>グレード</w:t>
            </w:r>
          </w:p>
        </w:tc>
        <w:tc>
          <w:tcPr>
            <w:tcW w:w="922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0F8C011E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特定されたリスク</w:t>
            </w:r>
          </w:p>
        </w:tc>
      </w:tr>
      <w:tr w:rsidR="007A77B4" w:rsidRPr="00F77802" w14:paraId="383CA40D" w14:textId="77777777" w:rsidTr="007A77B4">
        <w:trPr>
          <w:trHeight w:val="619"/>
        </w:trPr>
        <w:tc>
          <w:tcPr>
            <w:tcW w:w="1911" w:type="dxa"/>
            <w:tcBorders>
              <w:top w:val="nil"/>
              <w:left w:val="single" w:sz="4" w:space="0" w:color="A6A6A6"/>
              <w:bottom w:val="single" w:sz="4" w:space="0" w:color="BFBFBF"/>
              <w:right w:val="double" w:sz="6" w:space="0" w:color="BFBFBF"/>
            </w:tcBorders>
            <w:shd w:val="clear" w:color="000000" w:fill="F2F2F2"/>
            <w:vAlign w:val="center"/>
            <w:hideMark/>
          </w:tcPr>
          <w:p w14:paraId="4FF715F5" w14:textId="77777777" w:rsidR="007A77B4" w:rsidRPr="00F77802" w:rsidRDefault="007A77B4" w:rsidP="00D97F0A">
            <w:pPr>
              <w:spacing w:line="228" w:lineRule="auto"/>
              <w:jc w:val="center"/>
              <w:rPr>
                <w:rFonts w:eastAsia="MS PGothic" w:cs="Calibri"/>
                <w:b/>
                <w:bCs/>
                <w:color w:val="000000"/>
                <w:szCs w:val="20"/>
              </w:rPr>
            </w:pPr>
            <w:r w:rsidRPr="00F77802">
              <w:rPr>
                <w:rFonts w:eastAsia="MS PGothic"/>
                <w:b/>
                <w:color w:val="000000"/>
              </w:rPr>
              <w:t> </w:t>
            </w:r>
          </w:p>
        </w:tc>
        <w:tc>
          <w:tcPr>
            <w:tcW w:w="922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5124061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7A77B4" w:rsidRPr="00F77802" w14:paraId="53201DA0" w14:textId="77777777" w:rsidTr="007A77B4">
        <w:trPr>
          <w:trHeight w:val="389"/>
        </w:trPr>
        <w:tc>
          <w:tcPr>
            <w:tcW w:w="5814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096E6643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軽減アクション</w:t>
            </w:r>
            <w:r w:rsidRPr="00F77802">
              <w:rPr>
                <w:rFonts w:eastAsia="MS PGothic"/>
                <w:b/>
                <w:color w:val="000000"/>
                <w:sz w:val="18"/>
              </w:rPr>
              <w:t xml:space="preserve">: </w:t>
            </w:r>
            <w:r w:rsidRPr="00F77802">
              <w:rPr>
                <w:rFonts w:eastAsia="MS PGothic"/>
                <w:b/>
                <w:color w:val="000000"/>
                <w:sz w:val="18"/>
              </w:rPr>
              <w:t>予防措置または応急措置？</w:t>
            </w:r>
          </w:p>
        </w:tc>
        <w:tc>
          <w:tcPr>
            <w:tcW w:w="53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B55BC27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7A77B4" w:rsidRPr="00F77802" w14:paraId="45F76119" w14:textId="77777777" w:rsidTr="007A77B4">
        <w:trPr>
          <w:trHeight w:val="389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121D6DE7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予算上の影響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E0DE42E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7A77B4" w:rsidRPr="00F77802" w14:paraId="03F97A88" w14:textId="77777777" w:rsidTr="007A77B4">
        <w:trPr>
          <w:trHeight w:val="530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3E54D240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提案された軽減アクション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712B6BE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7A77B4" w:rsidRPr="00F77802" w14:paraId="55D48213" w14:textId="77777777" w:rsidTr="007A77B4">
        <w:trPr>
          <w:trHeight w:val="530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14DE6F47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責任を負う関係者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45FAF4A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7A77B4" w:rsidRPr="00F77802" w14:paraId="7F2871C0" w14:textId="77777777" w:rsidTr="007A77B4">
        <w:trPr>
          <w:trHeight w:val="389"/>
        </w:trPr>
        <w:tc>
          <w:tcPr>
            <w:tcW w:w="19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D6DCE4"/>
            <w:vAlign w:val="center"/>
            <w:hideMark/>
          </w:tcPr>
          <w:p w14:paraId="548EE4B9" w14:textId="77777777" w:rsidR="007A77B4" w:rsidRPr="00F77802" w:rsidRDefault="007A77B4" w:rsidP="00D97F0A">
            <w:pPr>
              <w:spacing w:line="228" w:lineRule="auto"/>
              <w:jc w:val="center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リスク</w:t>
            </w:r>
            <w:r w:rsidRPr="00F77802">
              <w:rPr>
                <w:rFonts w:eastAsia="MS PGothic"/>
                <w:b/>
                <w:color w:val="000000"/>
                <w:sz w:val="18"/>
              </w:rPr>
              <w:t xml:space="preserve"> </w:t>
            </w:r>
            <w:r w:rsidRPr="00F77802">
              <w:rPr>
                <w:rFonts w:eastAsia="MS PGothic"/>
                <w:b/>
                <w:color w:val="000000"/>
                <w:sz w:val="18"/>
              </w:rPr>
              <w:t>グレード</w:t>
            </w:r>
          </w:p>
        </w:tc>
        <w:tc>
          <w:tcPr>
            <w:tcW w:w="922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8E97489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特定されたリスク</w:t>
            </w:r>
          </w:p>
        </w:tc>
      </w:tr>
      <w:tr w:rsidR="007A77B4" w:rsidRPr="00F77802" w14:paraId="7FF191C8" w14:textId="77777777" w:rsidTr="007A77B4">
        <w:trPr>
          <w:trHeight w:val="619"/>
        </w:trPr>
        <w:tc>
          <w:tcPr>
            <w:tcW w:w="1911" w:type="dxa"/>
            <w:tcBorders>
              <w:top w:val="nil"/>
              <w:left w:val="single" w:sz="4" w:space="0" w:color="A6A6A6"/>
              <w:bottom w:val="single" w:sz="4" w:space="0" w:color="BFBFBF"/>
              <w:right w:val="double" w:sz="6" w:space="0" w:color="BFBFBF"/>
            </w:tcBorders>
            <w:shd w:val="clear" w:color="000000" w:fill="EAEEF3"/>
            <w:vAlign w:val="center"/>
            <w:hideMark/>
          </w:tcPr>
          <w:p w14:paraId="4DA0C59D" w14:textId="77777777" w:rsidR="007A77B4" w:rsidRPr="00F77802" w:rsidRDefault="007A77B4" w:rsidP="00D97F0A">
            <w:pPr>
              <w:spacing w:line="228" w:lineRule="auto"/>
              <w:jc w:val="center"/>
              <w:rPr>
                <w:rFonts w:eastAsia="MS PGothic" w:cs="Calibri"/>
                <w:b/>
                <w:bCs/>
                <w:color w:val="000000"/>
                <w:szCs w:val="20"/>
              </w:rPr>
            </w:pPr>
            <w:r w:rsidRPr="00F77802">
              <w:rPr>
                <w:rFonts w:eastAsia="MS PGothic"/>
                <w:b/>
                <w:color w:val="000000"/>
              </w:rPr>
              <w:t> </w:t>
            </w:r>
          </w:p>
        </w:tc>
        <w:tc>
          <w:tcPr>
            <w:tcW w:w="922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BCA0369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7A77B4" w:rsidRPr="00F77802" w14:paraId="5B8BA2DD" w14:textId="77777777" w:rsidTr="007A77B4">
        <w:trPr>
          <w:trHeight w:val="389"/>
        </w:trPr>
        <w:tc>
          <w:tcPr>
            <w:tcW w:w="5814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172A029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軽減アクション</w:t>
            </w:r>
            <w:r w:rsidRPr="00F77802">
              <w:rPr>
                <w:rFonts w:eastAsia="MS PGothic"/>
                <w:b/>
                <w:color w:val="000000"/>
                <w:sz w:val="18"/>
              </w:rPr>
              <w:t xml:space="preserve">: </w:t>
            </w:r>
            <w:r w:rsidRPr="00F77802">
              <w:rPr>
                <w:rFonts w:eastAsia="MS PGothic"/>
                <w:b/>
                <w:color w:val="000000"/>
                <w:sz w:val="18"/>
              </w:rPr>
              <w:t>予防措置または応急措置？</w:t>
            </w:r>
          </w:p>
        </w:tc>
        <w:tc>
          <w:tcPr>
            <w:tcW w:w="53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577447F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7A77B4" w:rsidRPr="00F77802" w14:paraId="39665C5C" w14:textId="77777777" w:rsidTr="007A77B4">
        <w:trPr>
          <w:trHeight w:val="389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16F3D340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予算上の影響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2FC055C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7A77B4" w:rsidRPr="00F77802" w14:paraId="5B22E83A" w14:textId="77777777" w:rsidTr="007A77B4">
        <w:trPr>
          <w:trHeight w:val="530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26F20945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提案された軽減アクション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E5A595C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7A77B4" w:rsidRPr="00F77802" w14:paraId="713E6184" w14:textId="77777777" w:rsidTr="007A77B4">
        <w:trPr>
          <w:trHeight w:val="530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6533CFAF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責任を負う関係者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FB36BE1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7A77B4" w:rsidRPr="00F77802" w14:paraId="776CF59A" w14:textId="77777777" w:rsidTr="007A77B4">
        <w:trPr>
          <w:trHeight w:val="389"/>
        </w:trPr>
        <w:tc>
          <w:tcPr>
            <w:tcW w:w="19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D9D9D9"/>
            <w:vAlign w:val="center"/>
            <w:hideMark/>
          </w:tcPr>
          <w:p w14:paraId="012FE970" w14:textId="77777777" w:rsidR="007A77B4" w:rsidRPr="00F77802" w:rsidRDefault="007A77B4" w:rsidP="00D97F0A">
            <w:pPr>
              <w:spacing w:line="228" w:lineRule="auto"/>
              <w:jc w:val="center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リスク</w:t>
            </w:r>
            <w:r w:rsidRPr="00F77802">
              <w:rPr>
                <w:rFonts w:eastAsia="MS PGothic"/>
                <w:b/>
                <w:color w:val="000000"/>
                <w:sz w:val="18"/>
              </w:rPr>
              <w:t xml:space="preserve"> </w:t>
            </w:r>
            <w:r w:rsidRPr="00F77802">
              <w:rPr>
                <w:rFonts w:eastAsia="MS PGothic"/>
                <w:b/>
                <w:color w:val="000000"/>
                <w:sz w:val="18"/>
              </w:rPr>
              <w:t>グレード</w:t>
            </w:r>
          </w:p>
        </w:tc>
        <w:tc>
          <w:tcPr>
            <w:tcW w:w="922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261B1121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特定されたリスク</w:t>
            </w:r>
          </w:p>
        </w:tc>
      </w:tr>
      <w:tr w:rsidR="007A77B4" w:rsidRPr="00F77802" w14:paraId="65DB0D0B" w14:textId="77777777" w:rsidTr="007A77B4">
        <w:trPr>
          <w:trHeight w:val="619"/>
        </w:trPr>
        <w:tc>
          <w:tcPr>
            <w:tcW w:w="1911" w:type="dxa"/>
            <w:tcBorders>
              <w:top w:val="nil"/>
              <w:left w:val="single" w:sz="4" w:space="0" w:color="A6A6A6"/>
              <w:bottom w:val="single" w:sz="4" w:space="0" w:color="BFBFBF"/>
              <w:right w:val="double" w:sz="6" w:space="0" w:color="BFBFBF"/>
            </w:tcBorders>
            <w:shd w:val="clear" w:color="000000" w:fill="F2F2F2"/>
            <w:vAlign w:val="center"/>
            <w:hideMark/>
          </w:tcPr>
          <w:p w14:paraId="2A171FC0" w14:textId="77777777" w:rsidR="007A77B4" w:rsidRPr="00F77802" w:rsidRDefault="007A77B4" w:rsidP="00D97F0A">
            <w:pPr>
              <w:spacing w:line="228" w:lineRule="auto"/>
              <w:jc w:val="center"/>
              <w:rPr>
                <w:rFonts w:eastAsia="MS PGothic" w:cs="Calibri"/>
                <w:b/>
                <w:bCs/>
                <w:color w:val="000000"/>
                <w:szCs w:val="20"/>
              </w:rPr>
            </w:pPr>
            <w:r w:rsidRPr="00F77802">
              <w:rPr>
                <w:rFonts w:eastAsia="MS PGothic"/>
                <w:b/>
                <w:color w:val="000000"/>
              </w:rPr>
              <w:t> </w:t>
            </w:r>
          </w:p>
        </w:tc>
        <w:tc>
          <w:tcPr>
            <w:tcW w:w="922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429E24A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7A77B4" w:rsidRPr="00F77802" w14:paraId="5C8DAF7F" w14:textId="77777777" w:rsidTr="007A77B4">
        <w:trPr>
          <w:trHeight w:val="389"/>
        </w:trPr>
        <w:tc>
          <w:tcPr>
            <w:tcW w:w="5814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1F9048DF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軽減アクション</w:t>
            </w:r>
            <w:r w:rsidRPr="00F77802">
              <w:rPr>
                <w:rFonts w:eastAsia="MS PGothic"/>
                <w:b/>
                <w:color w:val="000000"/>
                <w:sz w:val="18"/>
              </w:rPr>
              <w:t xml:space="preserve">: </w:t>
            </w:r>
            <w:r w:rsidRPr="00F77802">
              <w:rPr>
                <w:rFonts w:eastAsia="MS PGothic"/>
                <w:b/>
                <w:color w:val="000000"/>
                <w:sz w:val="18"/>
              </w:rPr>
              <w:t>予防措置または応急措置？</w:t>
            </w:r>
          </w:p>
        </w:tc>
        <w:tc>
          <w:tcPr>
            <w:tcW w:w="53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D485FBC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7A77B4" w:rsidRPr="00F77802" w14:paraId="6AD412FD" w14:textId="77777777" w:rsidTr="007A77B4">
        <w:trPr>
          <w:trHeight w:val="389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4292933F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予算上の影響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C27B83F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7A77B4" w:rsidRPr="00F77802" w14:paraId="4A276EA7" w14:textId="77777777" w:rsidTr="007A77B4">
        <w:trPr>
          <w:trHeight w:val="530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64E96666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提案された軽減アクション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90A45DF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7A77B4" w:rsidRPr="00F77802" w14:paraId="425DEBF9" w14:textId="77777777" w:rsidTr="007A77B4">
        <w:trPr>
          <w:trHeight w:val="530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65CCD30F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責任を負う関係者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DC9D0D8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7A77B4" w:rsidRPr="00F77802" w14:paraId="43C8678D" w14:textId="77777777" w:rsidTr="007A77B4">
        <w:trPr>
          <w:trHeight w:val="389"/>
        </w:trPr>
        <w:tc>
          <w:tcPr>
            <w:tcW w:w="19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D6DCE4"/>
            <w:vAlign w:val="center"/>
            <w:hideMark/>
          </w:tcPr>
          <w:p w14:paraId="283292E3" w14:textId="77777777" w:rsidR="007A77B4" w:rsidRPr="00F77802" w:rsidRDefault="007A77B4" w:rsidP="00D97F0A">
            <w:pPr>
              <w:spacing w:line="228" w:lineRule="auto"/>
              <w:jc w:val="center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リスク</w:t>
            </w:r>
            <w:r w:rsidRPr="00F77802">
              <w:rPr>
                <w:rFonts w:eastAsia="MS PGothic"/>
                <w:b/>
                <w:color w:val="000000"/>
                <w:sz w:val="18"/>
              </w:rPr>
              <w:t xml:space="preserve"> </w:t>
            </w:r>
            <w:r w:rsidRPr="00F77802">
              <w:rPr>
                <w:rFonts w:eastAsia="MS PGothic"/>
                <w:b/>
                <w:color w:val="000000"/>
                <w:sz w:val="18"/>
              </w:rPr>
              <w:t>グレード</w:t>
            </w:r>
          </w:p>
        </w:tc>
        <w:tc>
          <w:tcPr>
            <w:tcW w:w="922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3739E9BA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特定されたリスク</w:t>
            </w:r>
          </w:p>
        </w:tc>
      </w:tr>
      <w:tr w:rsidR="007A77B4" w:rsidRPr="00F77802" w14:paraId="01C25478" w14:textId="77777777" w:rsidTr="007A77B4">
        <w:trPr>
          <w:trHeight w:val="619"/>
        </w:trPr>
        <w:tc>
          <w:tcPr>
            <w:tcW w:w="1911" w:type="dxa"/>
            <w:tcBorders>
              <w:top w:val="nil"/>
              <w:left w:val="single" w:sz="4" w:space="0" w:color="A6A6A6"/>
              <w:bottom w:val="single" w:sz="4" w:space="0" w:color="BFBFBF"/>
              <w:right w:val="double" w:sz="6" w:space="0" w:color="BFBFBF"/>
            </w:tcBorders>
            <w:shd w:val="clear" w:color="000000" w:fill="EAEEF3"/>
            <w:vAlign w:val="center"/>
            <w:hideMark/>
          </w:tcPr>
          <w:p w14:paraId="7A396409" w14:textId="77777777" w:rsidR="007A77B4" w:rsidRPr="00F77802" w:rsidRDefault="007A77B4" w:rsidP="00D97F0A">
            <w:pPr>
              <w:spacing w:line="228" w:lineRule="auto"/>
              <w:jc w:val="center"/>
              <w:rPr>
                <w:rFonts w:eastAsia="MS PGothic" w:cs="Calibri"/>
                <w:b/>
                <w:bCs/>
                <w:color w:val="000000"/>
                <w:szCs w:val="20"/>
              </w:rPr>
            </w:pPr>
            <w:r w:rsidRPr="00F77802">
              <w:rPr>
                <w:rFonts w:eastAsia="MS PGothic"/>
                <w:b/>
                <w:color w:val="000000"/>
              </w:rPr>
              <w:t> </w:t>
            </w:r>
          </w:p>
        </w:tc>
        <w:tc>
          <w:tcPr>
            <w:tcW w:w="922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6BFA8FB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7A77B4" w:rsidRPr="00F77802" w14:paraId="7AD68A8C" w14:textId="77777777" w:rsidTr="007A77B4">
        <w:trPr>
          <w:trHeight w:val="389"/>
        </w:trPr>
        <w:tc>
          <w:tcPr>
            <w:tcW w:w="5814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172F2450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軽減アクション</w:t>
            </w:r>
            <w:r w:rsidRPr="00F77802">
              <w:rPr>
                <w:rFonts w:eastAsia="MS PGothic"/>
                <w:b/>
                <w:color w:val="000000"/>
                <w:sz w:val="18"/>
              </w:rPr>
              <w:t xml:space="preserve">: </w:t>
            </w:r>
            <w:r w:rsidRPr="00F77802">
              <w:rPr>
                <w:rFonts w:eastAsia="MS PGothic"/>
                <w:b/>
                <w:color w:val="000000"/>
                <w:sz w:val="18"/>
              </w:rPr>
              <w:t>予防措置または応急措置？</w:t>
            </w:r>
          </w:p>
        </w:tc>
        <w:tc>
          <w:tcPr>
            <w:tcW w:w="53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690C4B2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7A77B4" w:rsidRPr="00F77802" w14:paraId="03A3E618" w14:textId="77777777" w:rsidTr="007A77B4">
        <w:trPr>
          <w:trHeight w:val="389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138E0B4F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予算上の影響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B547F49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7A77B4" w:rsidRPr="00F77802" w14:paraId="2CBA5ABB" w14:textId="77777777" w:rsidTr="007A77B4">
        <w:trPr>
          <w:trHeight w:val="530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41BEE0A3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提案された軽減アクション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2BCB6B7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7A77B4" w:rsidRPr="00F77802" w14:paraId="359F2740" w14:textId="77777777" w:rsidTr="007A77B4">
        <w:trPr>
          <w:trHeight w:val="530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4378005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責任を負う関係者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036E940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</w:tbl>
    <w:p w14:paraId="35B1846A" w14:textId="77777777" w:rsidR="0077115D" w:rsidRPr="00F77802" w:rsidRDefault="0077115D" w:rsidP="00D97F0A">
      <w:pPr>
        <w:pStyle w:val="BodyText2"/>
        <w:spacing w:line="228" w:lineRule="auto"/>
        <w:rPr>
          <w:rFonts w:eastAsia="MS PGothic"/>
          <w:i w:val="0"/>
          <w:iCs/>
        </w:rPr>
        <w:sectPr w:rsidR="0077115D" w:rsidRPr="00F77802" w:rsidSect="00857C8F">
          <w:pgSz w:w="12240" w:h="15840"/>
          <w:pgMar w:top="576" w:right="576" w:bottom="576" w:left="576" w:header="720" w:footer="720" w:gutter="0"/>
          <w:cols w:space="720"/>
          <w:docGrid w:linePitch="360"/>
        </w:sectPr>
      </w:pPr>
    </w:p>
    <w:tbl>
      <w:tblPr>
        <w:tblW w:w="11009" w:type="dxa"/>
        <w:tblLook w:val="04A0" w:firstRow="1" w:lastRow="0" w:firstColumn="1" w:lastColumn="0" w:noHBand="0" w:noVBand="1"/>
      </w:tblPr>
      <w:tblGrid>
        <w:gridCol w:w="11009"/>
      </w:tblGrid>
      <w:tr w:rsidR="007A77B4" w:rsidRPr="00F77802" w14:paraId="67C3607B" w14:textId="77777777" w:rsidTr="007A77B4">
        <w:trPr>
          <w:trHeight w:val="481"/>
        </w:trPr>
        <w:tc>
          <w:tcPr>
            <w:tcW w:w="1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198E4" w14:textId="77777777" w:rsidR="007A77B4" w:rsidRPr="00F77802" w:rsidRDefault="007A77B4" w:rsidP="00D97F0A">
            <w:pPr>
              <w:spacing w:line="228" w:lineRule="auto"/>
              <w:ind w:left="-109"/>
              <w:rPr>
                <w:rFonts w:eastAsia="MS PGothic" w:cs="Calibri"/>
                <w:b/>
                <w:bCs/>
                <w:color w:val="000000"/>
                <w:sz w:val="28"/>
                <w:szCs w:val="28"/>
              </w:rPr>
            </w:pPr>
            <w:r w:rsidRPr="00F77802">
              <w:rPr>
                <w:rFonts w:eastAsia="MS PGothic"/>
                <w:b/>
                <w:color w:val="000000"/>
                <w:sz w:val="28"/>
              </w:rPr>
              <w:lastRenderedPageBreak/>
              <w:t>リスク</w:t>
            </w:r>
            <w:r w:rsidRPr="00F77802">
              <w:rPr>
                <w:rFonts w:eastAsia="MS PGothic"/>
                <w:b/>
                <w:color w:val="000000"/>
                <w:sz w:val="28"/>
              </w:rPr>
              <w:t xml:space="preserve"> </w:t>
            </w:r>
            <w:r w:rsidRPr="00F77802">
              <w:rPr>
                <w:rFonts w:eastAsia="MS PGothic"/>
                <w:b/>
                <w:color w:val="000000"/>
                <w:sz w:val="28"/>
              </w:rPr>
              <w:t>モニタリング</w:t>
            </w:r>
          </w:p>
        </w:tc>
      </w:tr>
      <w:tr w:rsidR="007A77B4" w:rsidRPr="00F77802" w14:paraId="73FB05BE" w14:textId="77777777" w:rsidTr="007A77B4">
        <w:trPr>
          <w:trHeight w:val="401"/>
        </w:trPr>
        <w:tc>
          <w:tcPr>
            <w:tcW w:w="1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9400D" w14:textId="77777777" w:rsidR="007A77B4" w:rsidRPr="00F77802" w:rsidRDefault="007A77B4" w:rsidP="00D97F0A">
            <w:pPr>
              <w:spacing w:line="228" w:lineRule="auto"/>
              <w:ind w:left="-109"/>
              <w:rPr>
                <w:rFonts w:eastAsia="MS PGothic" w:cs="Calibri"/>
                <w:b/>
                <w:bCs/>
                <w:color w:val="000000"/>
                <w:szCs w:val="20"/>
              </w:rPr>
            </w:pPr>
            <w:r w:rsidRPr="00F77802">
              <w:rPr>
                <w:rFonts w:eastAsia="MS PGothic"/>
                <w:b/>
                <w:color w:val="000000"/>
              </w:rPr>
              <w:t>リスクと問題のレビュー</w:t>
            </w:r>
            <w:r w:rsidRPr="00F77802">
              <w:rPr>
                <w:rFonts w:eastAsia="MS PGothic"/>
                <w:i/>
                <w:iCs/>
                <w:color w:val="000000"/>
                <w:szCs w:val="20"/>
              </w:rPr>
              <w:t xml:space="preserve"> </w:t>
            </w:r>
            <w:r w:rsidRPr="00F77802">
              <w:rPr>
                <w:rFonts w:eastAsia="MS PGothic"/>
                <w:i/>
                <w:iCs/>
                <w:color w:val="000000"/>
                <w:sz w:val="18"/>
                <w:szCs w:val="18"/>
              </w:rPr>
              <w:t>エスカレートした可能性のある問題を確認します</w:t>
            </w:r>
          </w:p>
        </w:tc>
      </w:tr>
      <w:tr w:rsidR="007A77B4" w:rsidRPr="00F77802" w14:paraId="3AA015F6" w14:textId="77777777" w:rsidTr="007A77B4">
        <w:trPr>
          <w:trHeight w:val="361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0182DC2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レビュー頻度</w:t>
            </w:r>
          </w:p>
        </w:tc>
      </w:tr>
      <w:tr w:rsidR="007A77B4" w:rsidRPr="00F77802" w14:paraId="3F716936" w14:textId="77777777" w:rsidTr="007A77B4">
        <w:trPr>
          <w:trHeight w:val="702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A7757D6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7A77B4" w:rsidRPr="00F77802" w14:paraId="6CAC13B8" w14:textId="77777777" w:rsidTr="007A77B4">
        <w:trPr>
          <w:trHeight w:val="361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CDE067E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レビューの責任者</w:t>
            </w:r>
          </w:p>
        </w:tc>
      </w:tr>
      <w:tr w:rsidR="007A77B4" w:rsidRPr="00F77802" w14:paraId="080238A5" w14:textId="77777777" w:rsidTr="007A77B4">
        <w:trPr>
          <w:trHeight w:val="1505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07D751A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7A77B4" w:rsidRPr="00F77802" w14:paraId="3C77BA58" w14:textId="77777777" w:rsidTr="007A77B4">
        <w:trPr>
          <w:trHeight w:val="401"/>
        </w:trPr>
        <w:tc>
          <w:tcPr>
            <w:tcW w:w="1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3CF62" w14:textId="77777777" w:rsidR="007A77B4" w:rsidRPr="00F77802" w:rsidRDefault="007A77B4" w:rsidP="00D97F0A">
            <w:pPr>
              <w:spacing w:line="228" w:lineRule="auto"/>
              <w:ind w:left="-109"/>
              <w:rPr>
                <w:rFonts w:eastAsia="MS PGothic" w:cs="Calibri"/>
                <w:b/>
                <w:bCs/>
                <w:color w:val="000000"/>
                <w:szCs w:val="20"/>
              </w:rPr>
            </w:pPr>
            <w:r w:rsidRPr="00F77802">
              <w:rPr>
                <w:rFonts w:eastAsia="MS PGothic"/>
                <w:b/>
                <w:color w:val="000000"/>
              </w:rPr>
              <w:t>モニタリング</w:t>
            </w:r>
          </w:p>
        </w:tc>
      </w:tr>
      <w:tr w:rsidR="007A77B4" w:rsidRPr="00F77802" w14:paraId="739259A8" w14:textId="77777777" w:rsidTr="007A77B4">
        <w:trPr>
          <w:trHeight w:val="361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58349058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モニタリング頻度</w:t>
            </w:r>
          </w:p>
        </w:tc>
      </w:tr>
      <w:tr w:rsidR="007A77B4" w:rsidRPr="00F77802" w14:paraId="4FEF0F9F" w14:textId="77777777" w:rsidTr="007A77B4">
        <w:trPr>
          <w:trHeight w:val="702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0866C21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7A77B4" w:rsidRPr="00F77802" w14:paraId="59103AF4" w14:textId="77777777" w:rsidTr="007A77B4">
        <w:trPr>
          <w:trHeight w:val="361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2137143D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モニタリングの責任者</w:t>
            </w:r>
          </w:p>
        </w:tc>
      </w:tr>
      <w:tr w:rsidR="007A77B4" w:rsidRPr="00F77802" w14:paraId="04777D28" w14:textId="77777777" w:rsidTr="007A77B4">
        <w:trPr>
          <w:trHeight w:val="1505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EB297D4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7A77B4" w:rsidRPr="00F77802" w14:paraId="32191C03" w14:textId="77777777" w:rsidTr="007A77B4">
        <w:trPr>
          <w:trHeight w:val="401"/>
        </w:trPr>
        <w:tc>
          <w:tcPr>
            <w:tcW w:w="1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91289" w14:textId="77777777" w:rsidR="007A77B4" w:rsidRPr="00F77802" w:rsidRDefault="007A77B4" w:rsidP="00D97F0A">
            <w:pPr>
              <w:spacing w:line="228" w:lineRule="auto"/>
              <w:ind w:left="-109"/>
              <w:rPr>
                <w:rFonts w:eastAsia="MS PGothic" w:cs="Calibri"/>
                <w:b/>
                <w:bCs/>
                <w:color w:val="000000"/>
                <w:szCs w:val="20"/>
              </w:rPr>
            </w:pPr>
            <w:r w:rsidRPr="00F77802">
              <w:rPr>
                <w:rFonts w:eastAsia="MS PGothic"/>
                <w:b/>
                <w:color w:val="000000"/>
              </w:rPr>
              <w:t>レポート作成</w:t>
            </w:r>
          </w:p>
        </w:tc>
      </w:tr>
      <w:tr w:rsidR="007A77B4" w:rsidRPr="00F77802" w14:paraId="2C6DCB99" w14:textId="77777777" w:rsidTr="007A77B4">
        <w:trPr>
          <w:trHeight w:val="361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8547DE1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レポート作成の頻度</w:t>
            </w:r>
          </w:p>
        </w:tc>
      </w:tr>
      <w:tr w:rsidR="007A77B4" w:rsidRPr="00F77802" w14:paraId="2C2435A2" w14:textId="77777777" w:rsidTr="007A77B4">
        <w:trPr>
          <w:trHeight w:val="702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B288287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  <w:tr w:rsidR="007A77B4" w:rsidRPr="00F77802" w14:paraId="667FF12A" w14:textId="77777777" w:rsidTr="007A77B4">
        <w:trPr>
          <w:trHeight w:val="361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42A515C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b/>
                <w:bCs/>
                <w:color w:val="000000"/>
                <w:sz w:val="18"/>
                <w:szCs w:val="18"/>
              </w:rPr>
            </w:pPr>
            <w:r w:rsidRPr="00F77802">
              <w:rPr>
                <w:rFonts w:eastAsia="MS PGothic"/>
                <w:b/>
                <w:color w:val="000000"/>
                <w:sz w:val="18"/>
              </w:rPr>
              <w:t>レポート作成の責任者</w:t>
            </w:r>
          </w:p>
        </w:tc>
      </w:tr>
      <w:tr w:rsidR="007A77B4" w:rsidRPr="00F77802" w14:paraId="093A1FDC" w14:textId="77777777" w:rsidTr="007A77B4">
        <w:trPr>
          <w:trHeight w:val="1505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553C1AE" w14:textId="77777777" w:rsidR="007A77B4" w:rsidRPr="00F77802" w:rsidRDefault="007A77B4" w:rsidP="00D97F0A">
            <w:pPr>
              <w:spacing w:line="228" w:lineRule="auto"/>
              <w:rPr>
                <w:rFonts w:eastAsia="MS PGothic" w:cs="Calibri"/>
                <w:color w:val="000000"/>
                <w:szCs w:val="20"/>
              </w:rPr>
            </w:pPr>
            <w:r w:rsidRPr="00F77802">
              <w:rPr>
                <w:rFonts w:eastAsia="MS PGothic"/>
                <w:color w:val="000000"/>
              </w:rPr>
              <w:t> </w:t>
            </w:r>
          </w:p>
        </w:tc>
      </w:tr>
    </w:tbl>
    <w:p w14:paraId="15E4E0C3" w14:textId="77777777" w:rsidR="0077115D" w:rsidRPr="00F77802" w:rsidRDefault="0077115D" w:rsidP="00D97F0A">
      <w:pPr>
        <w:pStyle w:val="BodyText2"/>
        <w:spacing w:line="228" w:lineRule="auto"/>
        <w:rPr>
          <w:rFonts w:eastAsia="MS PGothic"/>
          <w:i w:val="0"/>
          <w:iCs/>
        </w:rPr>
        <w:sectPr w:rsidR="0077115D" w:rsidRPr="00F77802" w:rsidSect="00857C8F">
          <w:pgSz w:w="12240" w:h="15840"/>
          <w:pgMar w:top="576" w:right="576" w:bottom="576" w:left="576" w:header="720" w:footer="720" w:gutter="0"/>
          <w:cols w:space="720"/>
          <w:docGrid w:linePitch="360"/>
        </w:sectPr>
      </w:pPr>
    </w:p>
    <w:p w14:paraId="088F6844" w14:textId="77777777" w:rsidR="0086599F" w:rsidRPr="0077115D" w:rsidRDefault="0086599F" w:rsidP="00D97F0A">
      <w:pPr>
        <w:pStyle w:val="BodyText2"/>
        <w:spacing w:line="228" w:lineRule="auto"/>
        <w:rPr>
          <w:i w:val="0"/>
          <w:iCs/>
        </w:rPr>
      </w:pPr>
    </w:p>
    <w:p w14:paraId="009FC0DD" w14:textId="77777777" w:rsidR="00470737" w:rsidRPr="0077115D" w:rsidRDefault="00470737" w:rsidP="00D97F0A">
      <w:pPr>
        <w:pStyle w:val="BodyText2"/>
        <w:spacing w:line="228" w:lineRule="auto"/>
        <w:rPr>
          <w:i w:val="0"/>
          <w:iCs/>
        </w:rPr>
      </w:pPr>
    </w:p>
    <w:p w14:paraId="0BB68EB1" w14:textId="77777777" w:rsidR="00470737" w:rsidRPr="00491059" w:rsidRDefault="00470737" w:rsidP="00D97F0A">
      <w:pPr>
        <w:spacing w:line="228" w:lineRule="auto"/>
      </w:pPr>
    </w:p>
    <w:tbl>
      <w:tblPr>
        <w:tblStyle w:val="TableGrid"/>
        <w:tblW w:w="9630" w:type="dxa"/>
        <w:tblInd w:w="60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30"/>
      </w:tblGrid>
      <w:tr w:rsidR="00470737" w:rsidRPr="00F77802" w14:paraId="36FAAF97" w14:textId="77777777" w:rsidTr="00D97F0A">
        <w:trPr>
          <w:trHeight w:val="2806"/>
        </w:trPr>
        <w:tc>
          <w:tcPr>
            <w:tcW w:w="9630" w:type="dxa"/>
          </w:tcPr>
          <w:p w14:paraId="758CDCD0" w14:textId="77777777" w:rsidR="00470737" w:rsidRPr="00F77802" w:rsidRDefault="00470737" w:rsidP="00D97F0A">
            <w:pPr>
              <w:spacing w:line="228" w:lineRule="auto"/>
              <w:jc w:val="center"/>
              <w:rPr>
                <w:rFonts w:eastAsia="MS PGothic"/>
                <w:b/>
              </w:rPr>
            </w:pPr>
          </w:p>
          <w:p w14:paraId="38000BF7" w14:textId="77777777" w:rsidR="00470737" w:rsidRPr="00F77802" w:rsidRDefault="00470737" w:rsidP="00D97F0A">
            <w:pPr>
              <w:spacing w:line="228" w:lineRule="auto"/>
              <w:jc w:val="center"/>
              <w:rPr>
                <w:rFonts w:eastAsia="MS PGothic"/>
                <w:b/>
              </w:rPr>
            </w:pPr>
            <w:r w:rsidRPr="00F77802">
              <w:rPr>
                <w:rFonts w:eastAsia="MS PGothic"/>
                <w:b/>
              </w:rPr>
              <w:t xml:space="preserve">– </w:t>
            </w:r>
            <w:r w:rsidRPr="00F77802">
              <w:rPr>
                <w:rFonts w:eastAsia="MS PGothic"/>
                <w:b/>
              </w:rPr>
              <w:t>免責条項</w:t>
            </w:r>
            <w:r w:rsidRPr="00F77802">
              <w:rPr>
                <w:rFonts w:eastAsia="MS PGothic"/>
                <w:b/>
              </w:rPr>
              <w:t xml:space="preserve"> –</w:t>
            </w:r>
          </w:p>
          <w:p w14:paraId="74D7D047" w14:textId="77777777" w:rsidR="00470737" w:rsidRPr="00F77802" w:rsidRDefault="00470737" w:rsidP="00D97F0A">
            <w:pPr>
              <w:spacing w:line="228" w:lineRule="auto"/>
              <w:rPr>
                <w:rFonts w:eastAsia="MS PGothic"/>
              </w:rPr>
            </w:pPr>
          </w:p>
          <w:p w14:paraId="165E33EC" w14:textId="77777777" w:rsidR="00470737" w:rsidRPr="00F77802" w:rsidRDefault="00470737" w:rsidP="00D97F0A">
            <w:pPr>
              <w:spacing w:line="228" w:lineRule="auto"/>
              <w:rPr>
                <w:rFonts w:eastAsia="MS PGothic"/>
              </w:rPr>
            </w:pPr>
            <w:r w:rsidRPr="00F77802">
              <w:rPr>
                <w:rFonts w:eastAsia="MS PGothic"/>
              </w:rPr>
              <w:t xml:space="preserve">Smartsheet </w:t>
            </w:r>
            <w:r w:rsidRPr="00F77802">
              <w:rPr>
                <w:rFonts w:eastAsia="MS PGothic"/>
              </w:rPr>
              <w:t>がこの</w:t>
            </w:r>
            <w:r w:rsidRPr="00F77802">
              <w:rPr>
                <w:rFonts w:eastAsia="MS PGothic"/>
              </w:rPr>
              <w:t xml:space="preserve"> Web </w:t>
            </w:r>
            <w:r w:rsidRPr="00F77802">
              <w:rPr>
                <w:rFonts w:eastAsia="MS PGothic"/>
              </w:rPr>
              <w:t>サイトに掲載している記事、テンプレート、または情報などは、あくまで参考としてご利用ください。</w:t>
            </w:r>
            <w:r w:rsidRPr="00F77802">
              <w:rPr>
                <w:rFonts w:eastAsia="MS PGothic"/>
              </w:rPr>
              <w:t xml:space="preserve">Smartsheet </w:t>
            </w:r>
            <w:r w:rsidRPr="00F77802">
              <w:rPr>
                <w:rFonts w:eastAsia="MS PGothic"/>
              </w:rPr>
              <w:t>は、情報の最新性および正確性の確保に努めますが、本</w:t>
            </w:r>
            <w:r w:rsidRPr="00F77802">
              <w:rPr>
                <w:rFonts w:eastAsia="MS PGothic"/>
              </w:rPr>
              <w:t xml:space="preserve"> Web </w:t>
            </w:r>
            <w:r w:rsidRPr="00F77802">
              <w:rPr>
                <w:rFonts w:eastAsia="MS PGothic"/>
              </w:rPr>
              <w:t>サイトまたは本</w:t>
            </w:r>
            <w:r w:rsidRPr="00F77802">
              <w:rPr>
                <w:rFonts w:eastAsia="MS PGothic"/>
              </w:rPr>
              <w:t xml:space="preserve"> Web </w:t>
            </w:r>
            <w:r w:rsidRPr="00F77802">
              <w:rPr>
                <w:rFonts w:eastAsia="MS PGothic"/>
              </w:rPr>
              <w:t>サイトに含まれる情報、記事、テンプレート、あるいは関連グラフィックに関する完全性、正確性、信頼性、適合性、または利用可能性について、明示または黙示のいかなる表明または保証も行いません。かかる情報に依拠して生じたいかなる結果についても</w:t>
            </w:r>
            <w:r w:rsidRPr="00F77802">
              <w:rPr>
                <w:rFonts w:eastAsia="MS PGothic"/>
              </w:rPr>
              <w:t xml:space="preserve"> Smartsheet </w:t>
            </w:r>
            <w:r w:rsidRPr="00F77802">
              <w:rPr>
                <w:rFonts w:eastAsia="MS PGothic"/>
              </w:rPr>
              <w:t>は一切責任を負いませんので、各自の責任と判断のもとにご利用ください。</w:t>
            </w:r>
          </w:p>
        </w:tc>
      </w:tr>
    </w:tbl>
    <w:p w14:paraId="4A2EF8F0" w14:textId="77777777" w:rsidR="00470737" w:rsidRPr="00C805C2" w:rsidRDefault="00470737" w:rsidP="00D97F0A">
      <w:pPr>
        <w:spacing w:line="228" w:lineRule="auto"/>
        <w:rPr>
          <w:szCs w:val="20"/>
        </w:rPr>
      </w:pPr>
    </w:p>
    <w:p w14:paraId="0710FB2A" w14:textId="77777777" w:rsidR="00470737" w:rsidRPr="00AE1A71" w:rsidRDefault="00470737" w:rsidP="00D97F0A">
      <w:pPr>
        <w:pStyle w:val="BodyText2"/>
        <w:spacing w:line="228" w:lineRule="auto"/>
      </w:pPr>
    </w:p>
    <w:sectPr w:rsidR="00470737" w:rsidRPr="00AE1A71" w:rsidSect="00857C8F">
      <w:pgSz w:w="12240" w:h="15840"/>
      <w:pgMar w:top="576" w:right="576" w:bottom="576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03F207" w14:textId="77777777" w:rsidR="00241924" w:rsidRDefault="00241924" w:rsidP="00480F66">
      <w:pPr>
        <w:spacing w:line="240" w:lineRule="auto"/>
      </w:pPr>
      <w:r>
        <w:separator/>
      </w:r>
    </w:p>
  </w:endnote>
  <w:endnote w:type="continuationSeparator" w:id="0">
    <w:p w14:paraId="62435179" w14:textId="77777777" w:rsidR="00241924" w:rsidRDefault="00241924" w:rsidP="00480F6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A85FD3" w14:textId="77777777" w:rsidR="002D6AD2" w:rsidRDefault="002D6AD2" w:rsidP="00AC41EA">
    <w:pPr>
      <w:pStyle w:val="Footer"/>
      <w:rPr>
        <w:b/>
        <w:bCs/>
      </w:rPr>
    </w:pPr>
    <w:r>
      <w:t>バージョン番号:</w:t>
    </w:r>
    <w:r>
      <w:tab/>
      <w:t>PI 名/スポンサー:</w:t>
    </w:r>
    <w:r>
      <w:rPr>
        <w:b/>
        <w:bCs/>
      </w:rPr>
      <w:t xml:space="preserve"> </w:t>
    </w:r>
  </w:p>
  <w:p w14:paraId="41710C6D" w14:textId="77777777" w:rsidR="002D6AD2" w:rsidRPr="001C6DA8" w:rsidRDefault="002D6AD2" w:rsidP="00AC41EA">
    <w:pPr>
      <w:pStyle w:val="Footer"/>
      <w:rPr>
        <w:bCs/>
      </w:rPr>
    </w:pPr>
    <w:r>
      <w:t>バージョン日:</w:t>
    </w:r>
    <w:r>
      <w:rPr>
        <w:bCs/>
      </w:rPr>
      <w:tab/>
    </w:r>
    <w:r>
      <w:rPr>
        <w:bCs/>
      </w:rPr>
      <w:tab/>
    </w:r>
    <w:r w:rsidRPr="001C6DA8">
      <w:rPr>
        <w:bCs/>
      </w:rPr>
      <w:fldChar w:fldCharType="begin"/>
    </w:r>
    <w:r w:rsidRPr="001C6DA8">
      <w:rPr>
        <w:bCs/>
      </w:rPr>
      <w:instrText xml:space="preserve"> PAGE  \* Arabic  \* MERGEFORMAT </w:instrText>
    </w:r>
    <w:r w:rsidRPr="001C6DA8">
      <w:rPr>
        <w:bCs/>
      </w:rPr>
      <w:fldChar w:fldCharType="separate"/>
    </w:r>
    <w:r>
      <w:t>2</w:t>
    </w:r>
    <w:r w:rsidRPr="001C6DA8">
      <w:rPr>
        <w:bCs/>
      </w:rPr>
      <w:fldChar w:fldCharType="end"/>
    </w:r>
    <w:r>
      <w:t>/</w:t>
    </w:r>
    <w:r w:rsidRPr="001C6DA8">
      <w:rPr>
        <w:bCs/>
      </w:rPr>
      <w:fldChar w:fldCharType="begin"/>
    </w:r>
    <w:r w:rsidRPr="001C6DA8">
      <w:rPr>
        <w:bCs/>
      </w:rPr>
      <w:instrText xml:space="preserve"> NUMPAGES  \* Arabic  \* MERGEFORMAT </w:instrText>
    </w:r>
    <w:r w:rsidRPr="001C6DA8">
      <w:rPr>
        <w:bCs/>
      </w:rPr>
      <w:fldChar w:fldCharType="separate"/>
    </w:r>
    <w:r>
      <w:t>2</w:t>
    </w:r>
    <w:r w:rsidRPr="001C6DA8">
      <w:rPr>
        <w:bCs/>
      </w:rPr>
      <w:fldChar w:fldCharType="end"/>
    </w:r>
    <w:r>
      <w:t xml:space="preserve"> ページ</w:t>
    </w:r>
  </w:p>
  <w:p w14:paraId="28F68538" w14:textId="77777777" w:rsidR="002D6AD2" w:rsidRDefault="002D6A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276CEE" w14:textId="77777777" w:rsidR="00241924" w:rsidRDefault="00241924" w:rsidP="00480F66">
      <w:pPr>
        <w:spacing w:line="240" w:lineRule="auto"/>
      </w:pPr>
      <w:r>
        <w:separator/>
      </w:r>
    </w:p>
  </w:footnote>
  <w:footnote w:type="continuationSeparator" w:id="0">
    <w:p w14:paraId="3F0ED205" w14:textId="77777777" w:rsidR="00241924" w:rsidRDefault="00241924" w:rsidP="00480F6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6E41D3" w14:textId="77777777" w:rsidR="002D6AD2" w:rsidRDefault="002D6AD2" w:rsidP="00180A31">
    <w:pPr>
      <w:pStyle w:val="Heading5"/>
    </w:pPr>
    <w:r>
      <w:t>極秘!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505B21"/>
    <w:multiLevelType w:val="hybridMultilevel"/>
    <w:tmpl w:val="BF083D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BD216C"/>
    <w:multiLevelType w:val="hybridMultilevel"/>
    <w:tmpl w:val="AEBAAB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0306C0"/>
    <w:multiLevelType w:val="hybridMultilevel"/>
    <w:tmpl w:val="4642B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3" w15:restartNumberingAfterBreak="0">
    <w:nsid w:val="6C647C1F"/>
    <w:multiLevelType w:val="hybridMultilevel"/>
    <w:tmpl w:val="A32C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BE4EBA"/>
    <w:multiLevelType w:val="hybridMultilevel"/>
    <w:tmpl w:val="18F6E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num w:numId="1" w16cid:durableId="1251965126">
    <w:abstractNumId w:val="0"/>
  </w:num>
  <w:num w:numId="2" w16cid:durableId="549074530">
    <w:abstractNumId w:val="3"/>
  </w:num>
  <w:num w:numId="3" w16cid:durableId="1822457067">
    <w:abstractNumId w:val="2"/>
  </w:num>
  <w:num w:numId="4" w16cid:durableId="1123158353">
    <w:abstractNumId w:val="4"/>
  </w:num>
  <w:num w:numId="5" w16cid:durableId="16515169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kwNKgFAII4aowtAAAA"/>
  </w:docVars>
  <w:rsids>
    <w:rsidRoot w:val="00ED33FC"/>
    <w:rsid w:val="00011239"/>
    <w:rsid w:val="00043B56"/>
    <w:rsid w:val="00060143"/>
    <w:rsid w:val="00075EDD"/>
    <w:rsid w:val="00082462"/>
    <w:rsid w:val="00084DC6"/>
    <w:rsid w:val="000C6646"/>
    <w:rsid w:val="000E13F9"/>
    <w:rsid w:val="000F37F4"/>
    <w:rsid w:val="00104901"/>
    <w:rsid w:val="00104E3A"/>
    <w:rsid w:val="001228CB"/>
    <w:rsid w:val="00130D91"/>
    <w:rsid w:val="001408F2"/>
    <w:rsid w:val="00143339"/>
    <w:rsid w:val="00143A14"/>
    <w:rsid w:val="00144067"/>
    <w:rsid w:val="00170FFA"/>
    <w:rsid w:val="00180A31"/>
    <w:rsid w:val="00184DC6"/>
    <w:rsid w:val="00190595"/>
    <w:rsid w:val="00194785"/>
    <w:rsid w:val="001B6888"/>
    <w:rsid w:val="001C6DA8"/>
    <w:rsid w:val="001D7BE9"/>
    <w:rsid w:val="001E0B04"/>
    <w:rsid w:val="00223549"/>
    <w:rsid w:val="00223F03"/>
    <w:rsid w:val="002404F9"/>
    <w:rsid w:val="00241924"/>
    <w:rsid w:val="00250EF4"/>
    <w:rsid w:val="002629FC"/>
    <w:rsid w:val="002714AB"/>
    <w:rsid w:val="00274428"/>
    <w:rsid w:val="0027725D"/>
    <w:rsid w:val="002A0FF5"/>
    <w:rsid w:val="002B2904"/>
    <w:rsid w:val="002B385A"/>
    <w:rsid w:val="002D6AD2"/>
    <w:rsid w:val="002E065B"/>
    <w:rsid w:val="002E0E1F"/>
    <w:rsid w:val="00335259"/>
    <w:rsid w:val="00341FCC"/>
    <w:rsid w:val="003903D0"/>
    <w:rsid w:val="003B37F1"/>
    <w:rsid w:val="003B3A02"/>
    <w:rsid w:val="003B626E"/>
    <w:rsid w:val="003C7187"/>
    <w:rsid w:val="003E3959"/>
    <w:rsid w:val="00414587"/>
    <w:rsid w:val="00415379"/>
    <w:rsid w:val="00424A44"/>
    <w:rsid w:val="004259DE"/>
    <w:rsid w:val="00434028"/>
    <w:rsid w:val="0043545F"/>
    <w:rsid w:val="00443CC7"/>
    <w:rsid w:val="00470737"/>
    <w:rsid w:val="00480F66"/>
    <w:rsid w:val="0048129D"/>
    <w:rsid w:val="00484DDE"/>
    <w:rsid w:val="004B0D65"/>
    <w:rsid w:val="004C4774"/>
    <w:rsid w:val="00507642"/>
    <w:rsid w:val="00517CA8"/>
    <w:rsid w:val="00525D6C"/>
    <w:rsid w:val="00541D2D"/>
    <w:rsid w:val="005511BC"/>
    <w:rsid w:val="00570608"/>
    <w:rsid w:val="00573020"/>
    <w:rsid w:val="00583B6A"/>
    <w:rsid w:val="005B1EC3"/>
    <w:rsid w:val="005C0E13"/>
    <w:rsid w:val="005E391B"/>
    <w:rsid w:val="005F3691"/>
    <w:rsid w:val="00621B2C"/>
    <w:rsid w:val="00632CB7"/>
    <w:rsid w:val="0064485A"/>
    <w:rsid w:val="00647EEB"/>
    <w:rsid w:val="00667375"/>
    <w:rsid w:val="00671A46"/>
    <w:rsid w:val="006C5F2C"/>
    <w:rsid w:val="00744401"/>
    <w:rsid w:val="0077063E"/>
    <w:rsid w:val="0077115D"/>
    <w:rsid w:val="00773199"/>
    <w:rsid w:val="00797ABD"/>
    <w:rsid w:val="007A77B4"/>
    <w:rsid w:val="007C2D33"/>
    <w:rsid w:val="007E79B5"/>
    <w:rsid w:val="007F744B"/>
    <w:rsid w:val="00801DF5"/>
    <w:rsid w:val="008026A0"/>
    <w:rsid w:val="00802E66"/>
    <w:rsid w:val="00806760"/>
    <w:rsid w:val="008106B4"/>
    <w:rsid w:val="00857C8F"/>
    <w:rsid w:val="00861375"/>
    <w:rsid w:val="00865101"/>
    <w:rsid w:val="0086599F"/>
    <w:rsid w:val="008752AF"/>
    <w:rsid w:val="008A2B06"/>
    <w:rsid w:val="008B4B1F"/>
    <w:rsid w:val="008D3852"/>
    <w:rsid w:val="008D5432"/>
    <w:rsid w:val="008D6D02"/>
    <w:rsid w:val="008E4D86"/>
    <w:rsid w:val="00906570"/>
    <w:rsid w:val="0092019A"/>
    <w:rsid w:val="0092169A"/>
    <w:rsid w:val="00923B3B"/>
    <w:rsid w:val="00955D6F"/>
    <w:rsid w:val="009A177A"/>
    <w:rsid w:val="009B24E9"/>
    <w:rsid w:val="009B6099"/>
    <w:rsid w:val="009E4124"/>
    <w:rsid w:val="009F740D"/>
    <w:rsid w:val="00A102CF"/>
    <w:rsid w:val="00A122C8"/>
    <w:rsid w:val="00A15E56"/>
    <w:rsid w:val="00A220A3"/>
    <w:rsid w:val="00A42957"/>
    <w:rsid w:val="00A54153"/>
    <w:rsid w:val="00A63FB4"/>
    <w:rsid w:val="00A6517C"/>
    <w:rsid w:val="00A72DB9"/>
    <w:rsid w:val="00AB1CCE"/>
    <w:rsid w:val="00AC41EA"/>
    <w:rsid w:val="00AC78FF"/>
    <w:rsid w:val="00AE1A71"/>
    <w:rsid w:val="00AF0463"/>
    <w:rsid w:val="00B11A9D"/>
    <w:rsid w:val="00B14E5B"/>
    <w:rsid w:val="00B41B66"/>
    <w:rsid w:val="00B84C2A"/>
    <w:rsid w:val="00BD5AA1"/>
    <w:rsid w:val="00BE210B"/>
    <w:rsid w:val="00BF08D2"/>
    <w:rsid w:val="00C06F59"/>
    <w:rsid w:val="00C20884"/>
    <w:rsid w:val="00C41E1D"/>
    <w:rsid w:val="00C454ED"/>
    <w:rsid w:val="00C4718F"/>
    <w:rsid w:val="00C51022"/>
    <w:rsid w:val="00C62D86"/>
    <w:rsid w:val="00C67A1F"/>
    <w:rsid w:val="00C73FC3"/>
    <w:rsid w:val="00CA5F14"/>
    <w:rsid w:val="00CB693F"/>
    <w:rsid w:val="00CD2787"/>
    <w:rsid w:val="00CF7D4E"/>
    <w:rsid w:val="00D13FB3"/>
    <w:rsid w:val="00D15EE8"/>
    <w:rsid w:val="00D16040"/>
    <w:rsid w:val="00D334BB"/>
    <w:rsid w:val="00D42777"/>
    <w:rsid w:val="00D518AF"/>
    <w:rsid w:val="00D550C5"/>
    <w:rsid w:val="00D56FC8"/>
    <w:rsid w:val="00D75CFD"/>
    <w:rsid w:val="00D81548"/>
    <w:rsid w:val="00D93AA6"/>
    <w:rsid w:val="00D95479"/>
    <w:rsid w:val="00D97F0A"/>
    <w:rsid w:val="00DF35E2"/>
    <w:rsid w:val="00DF7098"/>
    <w:rsid w:val="00E11F8E"/>
    <w:rsid w:val="00E617AD"/>
    <w:rsid w:val="00E63191"/>
    <w:rsid w:val="00E8459A"/>
    <w:rsid w:val="00EB10E8"/>
    <w:rsid w:val="00EB1779"/>
    <w:rsid w:val="00EC2404"/>
    <w:rsid w:val="00ED33FC"/>
    <w:rsid w:val="00F21222"/>
    <w:rsid w:val="00F303EB"/>
    <w:rsid w:val="00F31A79"/>
    <w:rsid w:val="00F46CF3"/>
    <w:rsid w:val="00F533BA"/>
    <w:rsid w:val="00F544A8"/>
    <w:rsid w:val="00F64E70"/>
    <w:rsid w:val="00F678EF"/>
    <w:rsid w:val="00F77802"/>
    <w:rsid w:val="00F803D3"/>
    <w:rsid w:val="00F84EBE"/>
    <w:rsid w:val="00FA7A23"/>
    <w:rsid w:val="00FD6C4E"/>
    <w:rsid w:val="00FE6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906195"/>
  <w15:chartTrackingRefBased/>
  <w15:docId w15:val="{218581B5-E1D0-4840-8381-FE1559542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0463"/>
    <w:pPr>
      <w:spacing w:after="0"/>
    </w:pPr>
    <w:rPr>
      <w:rFonts w:ascii="Century Gothic" w:eastAsia="Century Gothic" w:hAnsi="Century Gothic" w:cs="Times New Roman (Body CS)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A0FF5"/>
    <w:pPr>
      <w:keepNext/>
      <w:spacing w:before="120" w:after="120"/>
      <w:ind w:right="-1440"/>
      <w:outlineLvl w:val="0"/>
    </w:pPr>
    <w:rPr>
      <w:caps/>
      <w:color w:val="808080" w:themeColor="background1" w:themeShade="80"/>
      <w:sz w:val="34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7A1F"/>
    <w:pPr>
      <w:keepNext/>
      <w:spacing w:after="80" w:line="240" w:lineRule="auto"/>
      <w:outlineLvl w:val="1"/>
    </w:pPr>
    <w:rPr>
      <w:caps/>
      <w:color w:val="8496B0" w:themeColor="text2" w:themeTint="99"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0FF5"/>
    <w:rPr>
      <w:rFonts w:ascii="Century Gothic" w:eastAsia="Century Gothic" w:hAnsi="Century Gothic" w:cs="Times New Roman (Body CS)"/>
      <w:caps/>
      <w:color w:val="808080" w:themeColor="background1" w:themeShade="80"/>
      <w:sz w:val="34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C67A1F"/>
    <w:rPr>
      <w:rFonts w:ascii="Century Gothic" w:eastAsia="Century Gothic" w:hAnsi="Century Gothic" w:cs="Times New Roman (Body CS)"/>
      <w:caps/>
      <w:color w:val="8496B0" w:themeColor="text2" w:themeTint="99"/>
      <w:sz w:val="28"/>
    </w:rPr>
  </w:style>
  <w:style w:type="paragraph" w:styleId="BodyText">
    <w:name w:val="Body Text"/>
    <w:basedOn w:val="Normal"/>
    <w:link w:val="BodyTextChar"/>
    <w:uiPriority w:val="99"/>
    <w:unhideWhenUsed/>
    <w:rsid w:val="00480F66"/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unhideWhenUsed/>
    <w:rsid w:val="00480F66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3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BodyText3">
    <w:name w:val="Body Text 3"/>
    <w:basedOn w:val="Normal"/>
    <w:link w:val="BodyText3Char"/>
    <w:uiPriority w:val="99"/>
    <w:unhideWhenUsed/>
    <w:rsid w:val="00484DDE"/>
    <w:rPr>
      <w:b/>
      <w:szCs w:val="20"/>
    </w:rPr>
  </w:style>
  <w:style w:type="character" w:customStyle="1" w:styleId="BodyText3Char">
    <w:name w:val="Body Text 3 Char"/>
    <w:basedOn w:val="DefaultParagraphFont"/>
    <w:link w:val="BodyText3"/>
    <w:uiPriority w:val="99"/>
    <w:rsid w:val="00484DDE"/>
    <w:rPr>
      <w:b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2D86"/>
    <w:pPr>
      <w:spacing w:line="240" w:lineRule="auto"/>
    </w:pPr>
    <w:rPr>
      <w:rFonts w:ascii="Segoe UI" w:eastAsia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2D86"/>
    <w:rPr>
      <w:rFonts w:ascii="Segoe UI" w:eastAsia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F37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5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4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5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2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3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7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0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p.smartsheet.com/try-it?trp=77760&amp;utm_language=JP&amp;utm_source=template-word&amp;utm_medium=content&amp;utm_campaign=ic-MA+Risk+Management+Plan-word-77760-jp&amp;lpa=ic+MA+Risk+Management+Plan+word+77760+jp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黑体"/>
        <a:cs typeface=""/>
        <a:font script="Hang" typeface="맑은 고딕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宋体"/>
        <a:cs typeface=""/>
        <a:font script="Hang" typeface="맑은 고딕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64BE33-9D9A-4362-B4B7-B73C8674EB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8</Pages>
  <Words>289</Words>
  <Characters>165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Key</dc:creator>
  <cp:keywords/>
  <dc:description/>
  <cp:lastModifiedBy>Heather Key</cp:lastModifiedBy>
  <cp:revision>8</cp:revision>
  <cp:lastPrinted>2023-06-06T04:19:00Z</cp:lastPrinted>
  <dcterms:created xsi:type="dcterms:W3CDTF">2023-05-04T20:22:00Z</dcterms:created>
  <dcterms:modified xsi:type="dcterms:W3CDTF">2023-09-09T00:55:00Z</dcterms:modified>
</cp:coreProperties>
</file>